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52944D0A" w:rsidR="00005D25" w:rsidRPr="00237F77" w:rsidRDefault="00005D25" w:rsidP="0004001D">
      <w:pPr>
        <w:spacing w:line="480" w:lineRule="auto"/>
        <w:rPr>
          <w:rFonts w:cstheme="minorHAnsi"/>
          <w:sz w:val="24"/>
          <w:szCs w:val="24"/>
        </w:rPr>
      </w:pPr>
      <w:r w:rsidRPr="00237F77">
        <w:rPr>
          <w:rFonts w:cstheme="minorHAnsi"/>
          <w:sz w:val="24"/>
          <w:szCs w:val="24"/>
        </w:rPr>
        <w:t>Dalton Murray</w:t>
      </w:r>
      <w:r w:rsidR="00195334" w:rsidRPr="00237F77">
        <w:rPr>
          <w:rFonts w:cstheme="minorHAnsi"/>
          <w:sz w:val="24"/>
          <w:szCs w:val="24"/>
        </w:rPr>
        <w:t>, Norhan John</w:t>
      </w:r>
    </w:p>
    <w:p w14:paraId="1B347B23" w14:textId="3B064227" w:rsidR="00D051AF" w:rsidRPr="00237F77" w:rsidRDefault="00CD1184" w:rsidP="0004001D">
      <w:pPr>
        <w:spacing w:line="480" w:lineRule="auto"/>
        <w:rPr>
          <w:rFonts w:cstheme="minorHAnsi"/>
          <w:sz w:val="24"/>
          <w:szCs w:val="24"/>
        </w:rPr>
      </w:pPr>
      <w:r w:rsidRPr="00237F77">
        <w:rPr>
          <w:rFonts w:cstheme="minorHAnsi"/>
          <w:sz w:val="24"/>
          <w:szCs w:val="24"/>
        </w:rPr>
        <w:t>Systems Analysis and Design</w:t>
      </w:r>
    </w:p>
    <w:p w14:paraId="4FA241B5" w14:textId="24835215" w:rsidR="007C199D" w:rsidRPr="00237F77" w:rsidRDefault="004E3664" w:rsidP="0004001D">
      <w:pPr>
        <w:spacing w:line="480" w:lineRule="auto"/>
        <w:rPr>
          <w:rFonts w:cstheme="minorHAnsi"/>
          <w:sz w:val="24"/>
          <w:szCs w:val="24"/>
        </w:rPr>
      </w:pPr>
      <w:r w:rsidRPr="00237F77">
        <w:rPr>
          <w:rFonts w:cstheme="minorHAnsi"/>
          <w:sz w:val="24"/>
          <w:szCs w:val="24"/>
        </w:rPr>
        <w:t xml:space="preserve">INT </w:t>
      </w:r>
      <w:r w:rsidR="004E04A3" w:rsidRPr="00237F77">
        <w:rPr>
          <w:rFonts w:cstheme="minorHAnsi"/>
          <w:sz w:val="24"/>
          <w:szCs w:val="24"/>
        </w:rPr>
        <w:t>6123</w:t>
      </w:r>
      <w:r w:rsidR="005957DF" w:rsidRPr="00237F77">
        <w:rPr>
          <w:rFonts w:cstheme="minorHAnsi"/>
          <w:sz w:val="24"/>
          <w:szCs w:val="24"/>
        </w:rPr>
        <w:t xml:space="preserve"> </w:t>
      </w:r>
      <w:r w:rsidR="002645A0" w:rsidRPr="00237F77">
        <w:rPr>
          <w:rFonts w:cstheme="minorHAnsi"/>
          <w:sz w:val="24"/>
          <w:szCs w:val="24"/>
        </w:rPr>
        <w:t>– Systems Analysis and Design</w:t>
      </w:r>
    </w:p>
    <w:p w14:paraId="736E87AC" w14:textId="2E70F083" w:rsidR="00A37DA3" w:rsidRPr="00237F77" w:rsidRDefault="00A37DA3" w:rsidP="0004001D">
      <w:pPr>
        <w:spacing w:line="480" w:lineRule="auto"/>
        <w:rPr>
          <w:rFonts w:cstheme="minorHAnsi"/>
          <w:sz w:val="24"/>
          <w:szCs w:val="24"/>
        </w:rPr>
      </w:pPr>
      <w:r w:rsidRPr="00237F77">
        <w:rPr>
          <w:rFonts w:cstheme="minorHAnsi"/>
          <w:sz w:val="24"/>
          <w:szCs w:val="24"/>
        </w:rPr>
        <w:t xml:space="preserve">Dr. </w:t>
      </w:r>
      <w:r w:rsidR="0043510B" w:rsidRPr="00237F77">
        <w:rPr>
          <w:rFonts w:cstheme="minorHAnsi"/>
          <w:sz w:val="24"/>
          <w:szCs w:val="24"/>
        </w:rPr>
        <w:t>Andrew Makar</w:t>
      </w:r>
    </w:p>
    <w:p w14:paraId="06E8B742" w14:textId="2453DA9D" w:rsidR="00A37DA3" w:rsidRPr="00237F77" w:rsidRDefault="007A4D89" w:rsidP="0004001D">
      <w:pPr>
        <w:spacing w:line="480" w:lineRule="auto"/>
        <w:rPr>
          <w:rFonts w:cstheme="minorHAnsi"/>
          <w:sz w:val="24"/>
          <w:szCs w:val="24"/>
        </w:rPr>
      </w:pPr>
      <w:r>
        <w:rPr>
          <w:rFonts w:cstheme="minorHAnsi"/>
          <w:sz w:val="24"/>
          <w:szCs w:val="24"/>
        </w:rPr>
        <w:t xml:space="preserve">November </w:t>
      </w:r>
      <w:r w:rsidR="00331744">
        <w:rPr>
          <w:rFonts w:cstheme="minorHAnsi"/>
          <w:sz w:val="24"/>
          <w:szCs w:val="24"/>
        </w:rPr>
        <w:t>27</w:t>
      </w:r>
      <w:r>
        <w:rPr>
          <w:rFonts w:cstheme="minorHAnsi"/>
          <w:sz w:val="24"/>
          <w:szCs w:val="24"/>
        </w:rPr>
        <w:t>,</w:t>
      </w:r>
      <w:r w:rsidR="00F050B6" w:rsidRPr="00237F77">
        <w:rPr>
          <w:rFonts w:cstheme="minorHAnsi"/>
          <w:sz w:val="24"/>
          <w:szCs w:val="24"/>
        </w:rPr>
        <w:t xml:space="preserve"> 2023</w:t>
      </w:r>
    </w:p>
    <w:p w14:paraId="21D1277A" w14:textId="61EAA1F0" w:rsidR="002E5539" w:rsidRPr="00237F77" w:rsidRDefault="0062536E" w:rsidP="00320D0F">
      <w:pPr>
        <w:spacing w:line="480" w:lineRule="auto"/>
        <w:jc w:val="center"/>
        <w:rPr>
          <w:rFonts w:cstheme="minorHAnsi"/>
          <w:b/>
          <w:bCs/>
          <w:sz w:val="24"/>
          <w:szCs w:val="24"/>
        </w:rPr>
      </w:pPr>
      <w:r w:rsidRPr="00237F77">
        <w:rPr>
          <w:rFonts w:cstheme="minorHAnsi"/>
          <w:b/>
          <w:bCs/>
          <w:sz w:val="24"/>
          <w:szCs w:val="24"/>
        </w:rPr>
        <w:t xml:space="preserve">Case Study </w:t>
      </w:r>
      <w:r w:rsidR="00CF3B23">
        <w:rPr>
          <w:rFonts w:cstheme="minorHAnsi"/>
          <w:b/>
          <w:bCs/>
          <w:sz w:val="24"/>
          <w:szCs w:val="24"/>
        </w:rPr>
        <w:t>3</w:t>
      </w:r>
    </w:p>
    <w:p w14:paraId="6DBD80F1" w14:textId="44C8FD65" w:rsidR="008350E0" w:rsidRPr="008350E0" w:rsidRDefault="008350E0" w:rsidP="008350E0">
      <w:pPr>
        <w:spacing w:line="480" w:lineRule="auto"/>
        <w:rPr>
          <w:rFonts w:cstheme="minorHAnsi"/>
          <w:b/>
          <w:bCs/>
          <w:sz w:val="24"/>
          <w:szCs w:val="24"/>
        </w:rPr>
      </w:pPr>
      <w:r w:rsidRPr="008350E0">
        <w:rPr>
          <w:rFonts w:cstheme="minorHAnsi"/>
          <w:b/>
          <w:bCs/>
          <w:sz w:val="24"/>
          <w:szCs w:val="24"/>
          <w:highlight w:val="yellow"/>
        </w:rPr>
        <w:t>Network Diagram (10 points)</w:t>
      </w:r>
    </w:p>
    <w:p w14:paraId="5753C9F6" w14:textId="6DADDF9C" w:rsidR="008350E0" w:rsidRPr="008350E0" w:rsidRDefault="008350E0" w:rsidP="008350E0">
      <w:pPr>
        <w:spacing w:line="480" w:lineRule="auto"/>
        <w:rPr>
          <w:rFonts w:cstheme="minorHAnsi"/>
          <w:b/>
          <w:bCs/>
          <w:sz w:val="24"/>
          <w:szCs w:val="24"/>
        </w:rPr>
      </w:pPr>
      <w:r w:rsidRPr="008350E0">
        <w:rPr>
          <w:rFonts w:cstheme="minorHAnsi"/>
          <w:b/>
          <w:bCs/>
          <w:sz w:val="24"/>
          <w:szCs w:val="24"/>
        </w:rPr>
        <w:t>The time tracking system needs to support desktop and mobile devices.</w:t>
      </w:r>
    </w:p>
    <w:p w14:paraId="12426478" w14:textId="4477D8E7" w:rsidR="00067510" w:rsidRPr="008350E0" w:rsidRDefault="008350E0" w:rsidP="008350E0">
      <w:pPr>
        <w:spacing w:line="480" w:lineRule="auto"/>
        <w:rPr>
          <w:rFonts w:cstheme="minorHAnsi"/>
          <w:b/>
          <w:bCs/>
          <w:sz w:val="24"/>
          <w:szCs w:val="24"/>
        </w:rPr>
      </w:pPr>
      <w:r w:rsidRPr="008350E0">
        <w:rPr>
          <w:rFonts w:cstheme="minorHAnsi"/>
          <w:b/>
          <w:bCs/>
          <w:sz w:val="24"/>
          <w:szCs w:val="24"/>
        </w:rPr>
        <w:t>Draw a network diagram for a 3-tier web-based architecture that includes mobile, tablet and desktop clients</w:t>
      </w:r>
    </w:p>
    <w:p w14:paraId="040D841D" w14:textId="43E8C914" w:rsidR="008350E0" w:rsidRDefault="008350E0" w:rsidP="008350E0">
      <w:pPr>
        <w:spacing w:line="480" w:lineRule="auto"/>
        <w:rPr>
          <w:rFonts w:cstheme="minorHAnsi"/>
          <w:sz w:val="24"/>
          <w:szCs w:val="24"/>
        </w:rPr>
      </w:pPr>
      <w:r>
        <w:rPr>
          <w:rFonts w:cstheme="minorHAnsi"/>
          <w:sz w:val="24"/>
          <w:szCs w:val="24"/>
        </w:rPr>
        <w:t>PNG:</w:t>
      </w:r>
    </w:p>
    <w:p w14:paraId="34C8C01F" w14:textId="4942E070" w:rsidR="00BE0257" w:rsidRDefault="00E172BE" w:rsidP="008350E0">
      <w:pPr>
        <w:spacing w:line="480" w:lineRule="auto"/>
        <w:rPr>
          <w:rFonts w:cstheme="minorHAnsi"/>
          <w:sz w:val="24"/>
          <w:szCs w:val="24"/>
        </w:rPr>
      </w:pPr>
      <w:r>
        <w:rPr>
          <w:rFonts w:cstheme="minorHAnsi"/>
          <w:noProof/>
          <w:sz w:val="24"/>
          <w:szCs w:val="24"/>
        </w:rPr>
        <w:drawing>
          <wp:inline distT="0" distB="0" distL="0" distR="0" wp14:anchorId="7F75B633" wp14:editId="25A91410">
            <wp:extent cx="5943600" cy="2487295"/>
            <wp:effectExtent l="0" t="0" r="0" b="8255"/>
            <wp:docPr id="1975801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487295"/>
                    </a:xfrm>
                    <a:prstGeom prst="rect">
                      <a:avLst/>
                    </a:prstGeom>
                    <a:noFill/>
                    <a:ln>
                      <a:noFill/>
                    </a:ln>
                  </pic:spPr>
                </pic:pic>
              </a:graphicData>
            </a:graphic>
          </wp:inline>
        </w:drawing>
      </w:r>
    </w:p>
    <w:p w14:paraId="237F76B7" w14:textId="62F65C12" w:rsidR="004E45BE" w:rsidRDefault="008350E0" w:rsidP="0004001D">
      <w:pPr>
        <w:spacing w:line="480" w:lineRule="auto"/>
        <w:rPr>
          <w:rFonts w:cstheme="minorHAnsi"/>
          <w:sz w:val="24"/>
          <w:szCs w:val="24"/>
        </w:rPr>
      </w:pPr>
      <w:r>
        <w:rPr>
          <w:rFonts w:cstheme="minorHAnsi"/>
          <w:sz w:val="24"/>
          <w:szCs w:val="24"/>
        </w:rPr>
        <w:t>PDF: Attached separately</w:t>
      </w:r>
    </w:p>
    <w:p w14:paraId="7D4734D5" w14:textId="77777777" w:rsidR="00006640" w:rsidRDefault="00006640" w:rsidP="0004001D">
      <w:pPr>
        <w:spacing w:line="480" w:lineRule="auto"/>
        <w:rPr>
          <w:rFonts w:cstheme="minorHAnsi"/>
          <w:sz w:val="24"/>
          <w:szCs w:val="24"/>
        </w:rPr>
      </w:pPr>
    </w:p>
    <w:p w14:paraId="52F70B2D" w14:textId="0E706A70" w:rsidR="00006640" w:rsidRPr="00006640" w:rsidRDefault="00006640" w:rsidP="00006640">
      <w:pPr>
        <w:spacing w:line="480" w:lineRule="auto"/>
        <w:rPr>
          <w:rFonts w:cstheme="minorHAnsi"/>
          <w:b/>
          <w:bCs/>
          <w:sz w:val="24"/>
          <w:szCs w:val="24"/>
        </w:rPr>
      </w:pPr>
      <w:r w:rsidRPr="00006640">
        <w:rPr>
          <w:rFonts w:cstheme="minorHAnsi"/>
          <w:b/>
          <w:bCs/>
          <w:sz w:val="24"/>
          <w:szCs w:val="24"/>
          <w:highlight w:val="green"/>
        </w:rPr>
        <w:t>Screen Design (25 points)</w:t>
      </w:r>
    </w:p>
    <w:p w14:paraId="6A74A7AB" w14:textId="503E1701" w:rsidR="00006640" w:rsidRDefault="00006640" w:rsidP="00006640">
      <w:pPr>
        <w:pStyle w:val="ListParagraph"/>
        <w:numPr>
          <w:ilvl w:val="0"/>
          <w:numId w:val="18"/>
        </w:numPr>
        <w:spacing w:line="480" w:lineRule="auto"/>
        <w:rPr>
          <w:rFonts w:cstheme="minorHAnsi"/>
          <w:b/>
          <w:bCs/>
          <w:sz w:val="24"/>
          <w:szCs w:val="24"/>
        </w:rPr>
      </w:pPr>
      <w:r w:rsidRPr="00006640">
        <w:rPr>
          <w:rFonts w:cstheme="minorHAnsi"/>
          <w:b/>
          <w:bCs/>
          <w:sz w:val="24"/>
          <w:szCs w:val="24"/>
        </w:rPr>
        <w:t>Login Screen</w:t>
      </w:r>
    </w:p>
    <w:p w14:paraId="46EA4CBF" w14:textId="746A9C2B" w:rsidR="00F63F51" w:rsidRDefault="006508F0" w:rsidP="00405C8A">
      <w:pPr>
        <w:spacing w:line="480" w:lineRule="auto"/>
        <w:rPr>
          <w:rFonts w:cstheme="minorHAnsi"/>
          <w:b/>
          <w:bCs/>
          <w:sz w:val="24"/>
          <w:szCs w:val="24"/>
        </w:rPr>
      </w:pPr>
      <w:r>
        <w:rPr>
          <w:rFonts w:cstheme="minorHAnsi"/>
          <w:b/>
          <w:bCs/>
          <w:noProof/>
          <w:sz w:val="24"/>
          <w:szCs w:val="24"/>
        </w:rPr>
        <w:drawing>
          <wp:inline distT="0" distB="0" distL="0" distR="0" wp14:anchorId="3EC5B76A" wp14:editId="38F61FB3">
            <wp:extent cx="5936615" cy="3980815"/>
            <wp:effectExtent l="0" t="0" r="6985" b="635"/>
            <wp:docPr id="1657253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6615" cy="3980815"/>
                    </a:xfrm>
                    <a:prstGeom prst="rect">
                      <a:avLst/>
                    </a:prstGeom>
                    <a:noFill/>
                    <a:ln>
                      <a:noFill/>
                    </a:ln>
                  </pic:spPr>
                </pic:pic>
              </a:graphicData>
            </a:graphic>
          </wp:inline>
        </w:drawing>
      </w:r>
    </w:p>
    <w:p w14:paraId="5A56FFCE" w14:textId="2EF132F9" w:rsidR="001D0FD7" w:rsidRPr="00CF7D82" w:rsidRDefault="001D0FD7" w:rsidP="00405C8A">
      <w:pPr>
        <w:spacing w:line="480" w:lineRule="auto"/>
        <w:rPr>
          <w:rFonts w:cstheme="minorHAnsi"/>
          <w:sz w:val="24"/>
          <w:szCs w:val="24"/>
        </w:rPr>
      </w:pPr>
      <w:r>
        <w:rPr>
          <w:rFonts w:cstheme="minorHAnsi"/>
          <w:sz w:val="24"/>
          <w:szCs w:val="24"/>
        </w:rPr>
        <w:t>PDF: Attached separately</w:t>
      </w:r>
    </w:p>
    <w:p w14:paraId="185141A9" w14:textId="4837DBC0" w:rsidR="00006640" w:rsidRDefault="00006640" w:rsidP="00006640">
      <w:pPr>
        <w:pStyle w:val="ListParagraph"/>
        <w:numPr>
          <w:ilvl w:val="0"/>
          <w:numId w:val="18"/>
        </w:numPr>
        <w:spacing w:line="480" w:lineRule="auto"/>
        <w:rPr>
          <w:rFonts w:cstheme="minorHAnsi"/>
          <w:b/>
          <w:bCs/>
          <w:sz w:val="24"/>
          <w:szCs w:val="24"/>
        </w:rPr>
      </w:pPr>
      <w:r w:rsidRPr="00006640">
        <w:rPr>
          <w:rFonts w:cstheme="minorHAnsi"/>
          <w:b/>
          <w:bCs/>
          <w:sz w:val="24"/>
          <w:szCs w:val="24"/>
        </w:rPr>
        <w:t>Lost Password Screen</w:t>
      </w:r>
    </w:p>
    <w:p w14:paraId="4C381792" w14:textId="3D991CEC" w:rsidR="008E5909" w:rsidRDefault="00E06313" w:rsidP="008E5909">
      <w:pPr>
        <w:spacing w:line="480" w:lineRule="auto"/>
        <w:rPr>
          <w:rFonts w:cstheme="minorHAnsi"/>
          <w:b/>
          <w:bCs/>
          <w:sz w:val="24"/>
          <w:szCs w:val="24"/>
        </w:rPr>
      </w:pPr>
      <w:r>
        <w:rPr>
          <w:rFonts w:cstheme="minorHAnsi"/>
          <w:b/>
          <w:bCs/>
          <w:noProof/>
          <w:sz w:val="24"/>
          <w:szCs w:val="24"/>
        </w:rPr>
        <w:lastRenderedPageBreak/>
        <w:drawing>
          <wp:inline distT="0" distB="0" distL="0" distR="0" wp14:anchorId="5BBB5AF7" wp14:editId="261D3C3C">
            <wp:extent cx="5932170" cy="3980815"/>
            <wp:effectExtent l="0" t="0" r="0" b="635"/>
            <wp:docPr id="11479130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2170" cy="3980815"/>
                    </a:xfrm>
                    <a:prstGeom prst="rect">
                      <a:avLst/>
                    </a:prstGeom>
                    <a:noFill/>
                    <a:ln>
                      <a:noFill/>
                    </a:ln>
                  </pic:spPr>
                </pic:pic>
              </a:graphicData>
            </a:graphic>
          </wp:inline>
        </w:drawing>
      </w:r>
    </w:p>
    <w:p w14:paraId="2CA854EB" w14:textId="1D2B6DBA" w:rsidR="00E06313" w:rsidRPr="00E06313" w:rsidRDefault="00E06313" w:rsidP="008E5909">
      <w:pPr>
        <w:spacing w:line="480" w:lineRule="auto"/>
        <w:rPr>
          <w:rFonts w:cstheme="minorHAnsi"/>
          <w:sz w:val="24"/>
          <w:szCs w:val="24"/>
        </w:rPr>
      </w:pPr>
      <w:r>
        <w:rPr>
          <w:rFonts w:cstheme="minorHAnsi"/>
          <w:sz w:val="24"/>
          <w:szCs w:val="24"/>
        </w:rPr>
        <w:t>PDF: Attached separately</w:t>
      </w:r>
    </w:p>
    <w:p w14:paraId="51413736" w14:textId="104CC951" w:rsidR="00BB0C03" w:rsidRDefault="00006640" w:rsidP="00BB0C03">
      <w:pPr>
        <w:pStyle w:val="ListParagraph"/>
        <w:numPr>
          <w:ilvl w:val="0"/>
          <w:numId w:val="18"/>
        </w:numPr>
        <w:spacing w:line="480" w:lineRule="auto"/>
        <w:rPr>
          <w:rFonts w:cstheme="minorHAnsi"/>
          <w:b/>
          <w:bCs/>
          <w:sz w:val="24"/>
          <w:szCs w:val="24"/>
        </w:rPr>
      </w:pPr>
      <w:r w:rsidRPr="00006640">
        <w:rPr>
          <w:rFonts w:cstheme="minorHAnsi"/>
          <w:b/>
          <w:bCs/>
          <w:sz w:val="24"/>
          <w:szCs w:val="24"/>
        </w:rPr>
        <w:t>Time Entry Form</w:t>
      </w:r>
    </w:p>
    <w:p w14:paraId="14FBB1DD" w14:textId="3CDE7E4F" w:rsidR="00BB0C03" w:rsidRDefault="00554504" w:rsidP="00BB0C03">
      <w:pPr>
        <w:spacing w:line="480" w:lineRule="auto"/>
        <w:ind w:left="360"/>
        <w:rPr>
          <w:rFonts w:cstheme="minorHAnsi"/>
          <w:b/>
          <w:bCs/>
          <w:sz w:val="24"/>
          <w:szCs w:val="24"/>
        </w:rPr>
      </w:pPr>
      <w:r>
        <w:rPr>
          <w:rFonts w:cstheme="minorHAnsi"/>
          <w:b/>
          <w:bCs/>
          <w:noProof/>
          <w:sz w:val="24"/>
          <w:szCs w:val="24"/>
        </w:rPr>
        <w:lastRenderedPageBreak/>
        <w:drawing>
          <wp:inline distT="0" distB="0" distL="0" distR="0" wp14:anchorId="54510B8D" wp14:editId="6068421F">
            <wp:extent cx="5932170" cy="3980815"/>
            <wp:effectExtent l="0" t="0" r="0" b="635"/>
            <wp:docPr id="9386397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2170" cy="3980815"/>
                    </a:xfrm>
                    <a:prstGeom prst="rect">
                      <a:avLst/>
                    </a:prstGeom>
                    <a:noFill/>
                    <a:ln>
                      <a:noFill/>
                    </a:ln>
                  </pic:spPr>
                </pic:pic>
              </a:graphicData>
            </a:graphic>
          </wp:inline>
        </w:drawing>
      </w:r>
    </w:p>
    <w:p w14:paraId="574C0CDA" w14:textId="7DB58FEC" w:rsidR="00554504" w:rsidRPr="00256D29" w:rsidRDefault="00554504" w:rsidP="00554504">
      <w:pPr>
        <w:spacing w:line="480" w:lineRule="auto"/>
        <w:rPr>
          <w:rFonts w:cstheme="minorHAnsi"/>
          <w:sz w:val="24"/>
          <w:szCs w:val="24"/>
        </w:rPr>
      </w:pPr>
      <w:r>
        <w:rPr>
          <w:rFonts w:cstheme="minorHAnsi"/>
          <w:sz w:val="24"/>
          <w:szCs w:val="24"/>
        </w:rPr>
        <w:t>PDF: Attached separately</w:t>
      </w:r>
    </w:p>
    <w:p w14:paraId="5FF9D515" w14:textId="654C0435" w:rsidR="00006640" w:rsidRDefault="00006640" w:rsidP="00C11DB4">
      <w:pPr>
        <w:pStyle w:val="ListParagraph"/>
        <w:numPr>
          <w:ilvl w:val="0"/>
          <w:numId w:val="18"/>
        </w:numPr>
        <w:spacing w:line="480" w:lineRule="auto"/>
        <w:rPr>
          <w:rFonts w:cstheme="minorHAnsi"/>
          <w:b/>
          <w:bCs/>
          <w:sz w:val="24"/>
          <w:szCs w:val="24"/>
        </w:rPr>
      </w:pPr>
      <w:r w:rsidRPr="00006640">
        <w:rPr>
          <w:rFonts w:cstheme="minorHAnsi"/>
          <w:b/>
          <w:bCs/>
          <w:sz w:val="24"/>
          <w:szCs w:val="24"/>
        </w:rPr>
        <w:t>Mass Time Approval Form</w:t>
      </w:r>
      <w:r w:rsidR="00C11DB4">
        <w:rPr>
          <w:rFonts w:cstheme="minorHAnsi"/>
          <w:b/>
          <w:bCs/>
          <w:sz w:val="24"/>
          <w:szCs w:val="24"/>
        </w:rPr>
        <w:t xml:space="preserve"> &amp; </w:t>
      </w:r>
      <w:r w:rsidRPr="00C11DB4">
        <w:rPr>
          <w:rFonts w:cstheme="minorHAnsi"/>
          <w:b/>
          <w:bCs/>
          <w:sz w:val="24"/>
          <w:szCs w:val="24"/>
        </w:rPr>
        <w:t>Mass Time Rejection Form</w:t>
      </w:r>
    </w:p>
    <w:p w14:paraId="2F09835C" w14:textId="5CAC4F70" w:rsidR="00C11DB4" w:rsidRDefault="00C11DB4" w:rsidP="00C11DB4">
      <w:pPr>
        <w:spacing w:line="480" w:lineRule="auto"/>
        <w:ind w:left="360"/>
        <w:rPr>
          <w:rFonts w:cstheme="minorHAnsi"/>
          <w:sz w:val="24"/>
          <w:szCs w:val="24"/>
        </w:rPr>
      </w:pPr>
      <w:r w:rsidRPr="00C11DB4">
        <w:rPr>
          <w:rFonts w:cstheme="minorHAnsi"/>
          <w:sz w:val="24"/>
          <w:szCs w:val="24"/>
        </w:rPr>
        <w:t>(We have merged both mass time approval and rejection into one easy to use form)</w:t>
      </w:r>
    </w:p>
    <w:p w14:paraId="45712F02" w14:textId="3091E8FC" w:rsidR="00C11DB4" w:rsidRPr="00C11DB4" w:rsidRDefault="00A76484" w:rsidP="00C11DB4">
      <w:pPr>
        <w:spacing w:line="480" w:lineRule="auto"/>
        <w:rPr>
          <w:rFonts w:cstheme="minorHAnsi"/>
          <w:sz w:val="24"/>
          <w:szCs w:val="24"/>
        </w:rPr>
      </w:pPr>
      <w:r>
        <w:rPr>
          <w:rFonts w:cstheme="minorHAnsi"/>
          <w:noProof/>
          <w:sz w:val="24"/>
          <w:szCs w:val="24"/>
        </w:rPr>
        <w:lastRenderedPageBreak/>
        <w:drawing>
          <wp:inline distT="0" distB="0" distL="0" distR="0" wp14:anchorId="4E48B802" wp14:editId="68A3E622">
            <wp:extent cx="5936615" cy="3985260"/>
            <wp:effectExtent l="0" t="0" r="6985" b="0"/>
            <wp:docPr id="15291136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6615" cy="3985260"/>
                    </a:xfrm>
                    <a:prstGeom prst="rect">
                      <a:avLst/>
                    </a:prstGeom>
                    <a:noFill/>
                    <a:ln>
                      <a:noFill/>
                    </a:ln>
                  </pic:spPr>
                </pic:pic>
              </a:graphicData>
            </a:graphic>
          </wp:inline>
        </w:drawing>
      </w:r>
    </w:p>
    <w:p w14:paraId="67096F8B" w14:textId="77777777" w:rsidR="006D5FE8" w:rsidRDefault="006D5FE8" w:rsidP="006D5FE8">
      <w:pPr>
        <w:spacing w:line="480" w:lineRule="auto"/>
        <w:rPr>
          <w:rFonts w:cstheme="minorHAnsi"/>
          <w:b/>
          <w:bCs/>
          <w:sz w:val="24"/>
          <w:szCs w:val="24"/>
        </w:rPr>
      </w:pPr>
    </w:p>
    <w:p w14:paraId="0F1AFBF0" w14:textId="71A2E685" w:rsidR="006D5FE8" w:rsidRPr="006D5FE8" w:rsidRDefault="006D5FE8" w:rsidP="006D5FE8">
      <w:pPr>
        <w:spacing w:line="480" w:lineRule="auto"/>
        <w:rPr>
          <w:rFonts w:cstheme="minorHAnsi"/>
          <w:b/>
          <w:bCs/>
          <w:sz w:val="24"/>
          <w:szCs w:val="24"/>
        </w:rPr>
      </w:pPr>
      <w:r w:rsidRPr="006D5FE8">
        <w:rPr>
          <w:rFonts w:cstheme="minorHAnsi"/>
          <w:b/>
          <w:bCs/>
          <w:sz w:val="24"/>
          <w:szCs w:val="24"/>
          <w:highlight w:val="cyan"/>
        </w:rPr>
        <w:t>Report Design (15 points)</w:t>
      </w:r>
    </w:p>
    <w:p w14:paraId="422399B4" w14:textId="117271E2" w:rsidR="006D5FE8" w:rsidRPr="006D5FE8" w:rsidRDefault="006D5FE8" w:rsidP="006D5FE8">
      <w:pPr>
        <w:spacing w:line="480" w:lineRule="auto"/>
        <w:rPr>
          <w:rFonts w:cstheme="minorHAnsi"/>
          <w:b/>
          <w:bCs/>
          <w:sz w:val="24"/>
          <w:szCs w:val="24"/>
        </w:rPr>
      </w:pPr>
      <w:r w:rsidRPr="006D5FE8">
        <w:rPr>
          <w:rFonts w:cstheme="minorHAnsi"/>
          <w:b/>
          <w:bCs/>
          <w:sz w:val="24"/>
          <w:szCs w:val="24"/>
        </w:rPr>
        <w:t>Design the following reports and include sample data for each report.</w:t>
      </w:r>
    </w:p>
    <w:p w14:paraId="6ACC77AA" w14:textId="01BD2522" w:rsidR="006D5FE8" w:rsidRPr="00384D36" w:rsidRDefault="006D5FE8" w:rsidP="00384D36">
      <w:pPr>
        <w:pStyle w:val="ListParagraph"/>
        <w:numPr>
          <w:ilvl w:val="0"/>
          <w:numId w:val="19"/>
        </w:numPr>
        <w:spacing w:line="480" w:lineRule="auto"/>
        <w:rPr>
          <w:rFonts w:cstheme="minorHAnsi"/>
          <w:b/>
          <w:bCs/>
          <w:sz w:val="24"/>
          <w:szCs w:val="24"/>
        </w:rPr>
      </w:pPr>
      <w:r w:rsidRPr="00384D36">
        <w:rPr>
          <w:rFonts w:cstheme="minorHAnsi"/>
          <w:b/>
          <w:bCs/>
          <w:sz w:val="24"/>
          <w:szCs w:val="24"/>
        </w:rPr>
        <w:t>Time Report by Individual</w:t>
      </w:r>
    </w:p>
    <w:p w14:paraId="41179677" w14:textId="092FC880" w:rsidR="006D5FE8" w:rsidRPr="005F51D9" w:rsidRDefault="006D5FE8" w:rsidP="005F51D9">
      <w:pPr>
        <w:pStyle w:val="ListParagraph"/>
        <w:numPr>
          <w:ilvl w:val="0"/>
          <w:numId w:val="19"/>
        </w:numPr>
        <w:spacing w:line="480" w:lineRule="auto"/>
        <w:rPr>
          <w:rFonts w:cstheme="minorHAnsi"/>
          <w:b/>
          <w:bCs/>
          <w:sz w:val="24"/>
          <w:szCs w:val="24"/>
        </w:rPr>
      </w:pPr>
      <w:r w:rsidRPr="005F51D9">
        <w:rPr>
          <w:rFonts w:cstheme="minorHAnsi"/>
          <w:b/>
          <w:bCs/>
          <w:sz w:val="24"/>
          <w:szCs w:val="24"/>
        </w:rPr>
        <w:t>Time Report by Project</w:t>
      </w:r>
    </w:p>
    <w:p w14:paraId="25D282EA" w14:textId="5203D994" w:rsidR="006D5FE8" w:rsidRDefault="006D5FE8" w:rsidP="005F51D9">
      <w:pPr>
        <w:pStyle w:val="ListParagraph"/>
        <w:numPr>
          <w:ilvl w:val="0"/>
          <w:numId w:val="19"/>
        </w:numPr>
        <w:spacing w:line="480" w:lineRule="auto"/>
        <w:rPr>
          <w:rFonts w:cstheme="minorHAnsi"/>
          <w:b/>
          <w:bCs/>
          <w:sz w:val="24"/>
          <w:szCs w:val="24"/>
        </w:rPr>
      </w:pPr>
      <w:r w:rsidRPr="005F51D9">
        <w:rPr>
          <w:rFonts w:cstheme="minorHAnsi"/>
          <w:b/>
          <w:bCs/>
          <w:sz w:val="24"/>
          <w:szCs w:val="24"/>
        </w:rPr>
        <w:t>Vendor Invoice</w:t>
      </w:r>
    </w:p>
    <w:p w14:paraId="6F3255F1" w14:textId="6235E1B9" w:rsidR="00853974" w:rsidRDefault="00853974" w:rsidP="00853974">
      <w:pPr>
        <w:spacing w:line="480" w:lineRule="auto"/>
        <w:ind w:left="360"/>
        <w:rPr>
          <w:rFonts w:cstheme="minorHAnsi"/>
          <w:sz w:val="24"/>
          <w:szCs w:val="24"/>
        </w:rPr>
      </w:pPr>
      <w:r>
        <w:rPr>
          <w:rFonts w:cstheme="minorHAnsi"/>
          <w:sz w:val="24"/>
          <w:szCs w:val="24"/>
        </w:rPr>
        <w:t>(We have merged all 3</w:t>
      </w:r>
      <w:r w:rsidR="009D5AC4">
        <w:rPr>
          <w:rFonts w:cstheme="minorHAnsi"/>
          <w:sz w:val="24"/>
          <w:szCs w:val="24"/>
        </w:rPr>
        <w:t>,</w:t>
      </w:r>
      <w:r>
        <w:rPr>
          <w:rFonts w:cstheme="minorHAnsi"/>
          <w:sz w:val="24"/>
          <w:szCs w:val="24"/>
        </w:rPr>
        <w:t xml:space="preserve"> time report by individual, time report by project, and vendor invoice into one report as it makes more logical sense to have them all work as one rather than have the 3 as separate report</w:t>
      </w:r>
      <w:r w:rsidR="008523EC">
        <w:rPr>
          <w:rFonts w:cstheme="minorHAnsi"/>
          <w:sz w:val="24"/>
          <w:szCs w:val="24"/>
        </w:rPr>
        <w:t>s)</w:t>
      </w:r>
      <w:r w:rsidR="008523EC">
        <w:rPr>
          <w:rFonts w:cstheme="minorHAnsi"/>
          <w:noProof/>
          <w:sz w:val="24"/>
          <w:szCs w:val="24"/>
        </w:rPr>
        <w:lastRenderedPageBreak/>
        <w:drawing>
          <wp:inline distT="0" distB="0" distL="0" distR="0" wp14:anchorId="2EDC5465" wp14:editId="37358EDC">
            <wp:extent cx="5937885" cy="3986530"/>
            <wp:effectExtent l="0" t="0" r="5715" b="0"/>
            <wp:docPr id="443096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7885" cy="3986530"/>
                    </a:xfrm>
                    <a:prstGeom prst="rect">
                      <a:avLst/>
                    </a:prstGeom>
                    <a:noFill/>
                    <a:ln>
                      <a:noFill/>
                    </a:ln>
                  </pic:spPr>
                </pic:pic>
              </a:graphicData>
            </a:graphic>
          </wp:inline>
        </w:drawing>
      </w:r>
      <w:r w:rsidR="008523EC">
        <w:rPr>
          <w:rFonts w:cstheme="minorHAnsi"/>
          <w:sz w:val="24"/>
          <w:szCs w:val="24"/>
        </w:rPr>
        <w:br/>
        <w:t xml:space="preserve">Information such as Projects, Pay Tiers, Hours Worked, Total pay hours, calculated amount due are clickable to show more details about what exactly it is you clicked. For example, if you clicked on a current project of someone it will list all of the projects which they </w:t>
      </w:r>
      <w:r w:rsidR="003C157F">
        <w:rPr>
          <w:rFonts w:cstheme="minorHAnsi"/>
          <w:sz w:val="24"/>
          <w:szCs w:val="24"/>
        </w:rPr>
        <w:t>worked on</w:t>
      </w:r>
      <w:r w:rsidR="008523EC">
        <w:rPr>
          <w:rFonts w:cstheme="minorHAnsi"/>
          <w:sz w:val="24"/>
          <w:szCs w:val="24"/>
        </w:rPr>
        <w:t xml:space="preserve"> in that pay period, you can then click on that project to show more details about that project. This allows for us to be able to contain all of the information in an easily accessible way so that we can get time reports by individuals, time reports by projects, and act as an overall invoice as it also shows general information such as total billable hours, total amount due, and how many hours have been spent on projects per a week.</w:t>
      </w:r>
    </w:p>
    <w:p w14:paraId="2D720D13" w14:textId="77777777" w:rsidR="00446B78" w:rsidRPr="00853974" w:rsidRDefault="00446B78" w:rsidP="00446B78">
      <w:pPr>
        <w:spacing w:line="480" w:lineRule="auto"/>
        <w:rPr>
          <w:rFonts w:cstheme="minorHAnsi"/>
          <w:sz w:val="24"/>
          <w:szCs w:val="24"/>
        </w:rPr>
      </w:pPr>
    </w:p>
    <w:p w14:paraId="3EFD964B" w14:textId="77777777" w:rsidR="00816470" w:rsidRDefault="00816470" w:rsidP="00816470">
      <w:pPr>
        <w:spacing w:line="480" w:lineRule="auto"/>
        <w:rPr>
          <w:rFonts w:cstheme="minorHAnsi"/>
          <w:b/>
          <w:bCs/>
          <w:sz w:val="24"/>
          <w:szCs w:val="24"/>
        </w:rPr>
      </w:pPr>
    </w:p>
    <w:p w14:paraId="63550CCF" w14:textId="1F8156ED" w:rsidR="00493A7F" w:rsidRPr="00493A7F" w:rsidRDefault="00493A7F" w:rsidP="00493A7F">
      <w:pPr>
        <w:spacing w:line="480" w:lineRule="auto"/>
        <w:rPr>
          <w:rFonts w:cstheme="minorHAnsi"/>
          <w:b/>
          <w:bCs/>
          <w:sz w:val="24"/>
          <w:szCs w:val="24"/>
        </w:rPr>
      </w:pPr>
      <w:r w:rsidRPr="00B468DA">
        <w:rPr>
          <w:rFonts w:cstheme="minorHAnsi"/>
          <w:b/>
          <w:bCs/>
          <w:sz w:val="24"/>
          <w:szCs w:val="24"/>
          <w:highlight w:val="yellow"/>
        </w:rPr>
        <w:lastRenderedPageBreak/>
        <w:t>Database Design (25 points)</w:t>
      </w:r>
    </w:p>
    <w:p w14:paraId="50D94D65" w14:textId="7D46E996" w:rsidR="00493A7F" w:rsidRPr="00493A7F" w:rsidRDefault="00493A7F" w:rsidP="00493A7F">
      <w:pPr>
        <w:pStyle w:val="ListParagraph"/>
        <w:numPr>
          <w:ilvl w:val="0"/>
          <w:numId w:val="20"/>
        </w:numPr>
        <w:spacing w:line="480" w:lineRule="auto"/>
        <w:rPr>
          <w:rFonts w:cstheme="minorHAnsi"/>
          <w:b/>
          <w:bCs/>
          <w:sz w:val="24"/>
          <w:szCs w:val="24"/>
        </w:rPr>
      </w:pPr>
      <w:r w:rsidRPr="00493A7F">
        <w:rPr>
          <w:rFonts w:cstheme="minorHAnsi"/>
          <w:b/>
          <w:bCs/>
          <w:sz w:val="24"/>
          <w:szCs w:val="24"/>
        </w:rPr>
        <w:t>Refer to Class Diagram and create at least 5 sample tables in 3NF for database design.</w:t>
      </w:r>
    </w:p>
    <w:p w14:paraId="3B7B009F" w14:textId="55E4EB9E" w:rsidR="00493A7F" w:rsidRPr="000410E8" w:rsidRDefault="00493A7F" w:rsidP="000410E8">
      <w:pPr>
        <w:pStyle w:val="ListParagraph"/>
        <w:numPr>
          <w:ilvl w:val="0"/>
          <w:numId w:val="20"/>
        </w:numPr>
        <w:spacing w:line="480" w:lineRule="auto"/>
        <w:rPr>
          <w:rFonts w:cstheme="minorHAnsi"/>
          <w:b/>
          <w:bCs/>
          <w:sz w:val="24"/>
          <w:szCs w:val="24"/>
        </w:rPr>
      </w:pPr>
      <w:r w:rsidRPr="000410E8">
        <w:rPr>
          <w:rFonts w:cstheme="minorHAnsi"/>
          <w:b/>
          <w:bCs/>
          <w:sz w:val="24"/>
          <w:szCs w:val="24"/>
        </w:rPr>
        <w:t>Identify primary key with an underline.</w:t>
      </w:r>
    </w:p>
    <w:p w14:paraId="6AE212E3" w14:textId="1D7FACC2" w:rsidR="00816470" w:rsidRPr="0055458E" w:rsidRDefault="00493A7F" w:rsidP="0055458E">
      <w:pPr>
        <w:pStyle w:val="ListParagraph"/>
        <w:numPr>
          <w:ilvl w:val="0"/>
          <w:numId w:val="20"/>
        </w:numPr>
        <w:spacing w:line="480" w:lineRule="auto"/>
        <w:rPr>
          <w:rFonts w:cstheme="minorHAnsi"/>
          <w:b/>
          <w:bCs/>
          <w:sz w:val="24"/>
          <w:szCs w:val="24"/>
        </w:rPr>
      </w:pPr>
      <w:r w:rsidRPr="0055458E">
        <w:rPr>
          <w:rFonts w:cstheme="minorHAnsi"/>
          <w:b/>
          <w:bCs/>
          <w:sz w:val="24"/>
          <w:szCs w:val="24"/>
        </w:rPr>
        <w:t>Populate the table using Microsoft Access or Excel with 10 rows of sample data</w:t>
      </w:r>
    </w:p>
    <w:p w14:paraId="47D626CB" w14:textId="09930D0A" w:rsidR="00944BF6" w:rsidRDefault="00944BF6" w:rsidP="006D5FE8">
      <w:pPr>
        <w:spacing w:line="480" w:lineRule="auto"/>
        <w:rPr>
          <w:rFonts w:cstheme="minorHAnsi"/>
          <w:sz w:val="24"/>
          <w:szCs w:val="24"/>
        </w:rPr>
      </w:pPr>
      <w:r w:rsidRPr="00944BF6">
        <w:rPr>
          <w:rFonts w:cstheme="minorHAnsi"/>
          <w:sz w:val="24"/>
          <w:szCs w:val="24"/>
        </w:rPr>
        <w:t>(*</w:t>
      </w:r>
      <w:r>
        <w:rPr>
          <w:rFonts w:cstheme="minorHAnsi"/>
          <w:sz w:val="24"/>
          <w:szCs w:val="24"/>
        </w:rPr>
        <w:t>Example data randomly created/no actual persons data used</w:t>
      </w:r>
      <w:r w:rsidR="001C4F20">
        <w:rPr>
          <w:rFonts w:cstheme="minorHAnsi"/>
          <w:sz w:val="24"/>
          <w:szCs w:val="24"/>
        </w:rPr>
        <w:t xml:space="preserve">, </w:t>
      </w:r>
      <w:r w:rsidR="002507DD">
        <w:rPr>
          <w:rFonts w:cstheme="minorHAnsi"/>
          <w:sz w:val="24"/>
          <w:szCs w:val="24"/>
        </w:rPr>
        <w:t xml:space="preserve">primary keys marked as golden key in structure section, and foreign keys marked as shaded key, </w:t>
      </w:r>
      <w:r w:rsidR="001C4F20">
        <w:rPr>
          <w:rFonts w:cstheme="minorHAnsi"/>
          <w:sz w:val="24"/>
          <w:szCs w:val="24"/>
        </w:rPr>
        <w:t>also attached as .PDF, .CSV, and .SQL</w:t>
      </w:r>
      <w:r>
        <w:rPr>
          <w:rFonts w:cstheme="minorHAnsi"/>
          <w:sz w:val="24"/>
          <w:szCs w:val="24"/>
        </w:rPr>
        <w:t>)</w:t>
      </w:r>
    </w:p>
    <w:p w14:paraId="6BADFF14" w14:textId="547CEB1A" w:rsidR="00EA6963" w:rsidRDefault="00EA6963" w:rsidP="006D5FE8">
      <w:pPr>
        <w:spacing w:line="480" w:lineRule="auto"/>
        <w:rPr>
          <w:rFonts w:cstheme="minorHAnsi"/>
          <w:sz w:val="24"/>
          <w:szCs w:val="24"/>
        </w:rPr>
      </w:pPr>
      <w:r>
        <w:rPr>
          <w:rFonts w:cstheme="minorHAnsi"/>
          <w:sz w:val="24"/>
          <w:szCs w:val="24"/>
        </w:rPr>
        <w:t>Data:</w:t>
      </w:r>
    </w:p>
    <w:p w14:paraId="4C6A2CB7" w14:textId="7C64F278" w:rsidR="00EF672E" w:rsidRPr="00944BF6" w:rsidRDefault="009A3D3F" w:rsidP="006D5FE8">
      <w:pPr>
        <w:spacing w:line="480" w:lineRule="auto"/>
        <w:rPr>
          <w:rFonts w:cstheme="minorHAnsi"/>
          <w:sz w:val="24"/>
          <w:szCs w:val="24"/>
        </w:rPr>
      </w:pPr>
      <w:r>
        <w:rPr>
          <w:rFonts w:cstheme="minorHAnsi"/>
          <w:noProof/>
          <w:sz w:val="24"/>
          <w:szCs w:val="24"/>
        </w:rPr>
        <w:drawing>
          <wp:inline distT="0" distB="0" distL="0" distR="0" wp14:anchorId="0E84DBE3" wp14:editId="609B6ABF">
            <wp:extent cx="5939155" cy="2259965"/>
            <wp:effectExtent l="0" t="0" r="4445" b="6985"/>
            <wp:docPr id="5934172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155" cy="2259965"/>
                    </a:xfrm>
                    <a:prstGeom prst="rect">
                      <a:avLst/>
                    </a:prstGeom>
                    <a:noFill/>
                    <a:ln>
                      <a:noFill/>
                    </a:ln>
                  </pic:spPr>
                </pic:pic>
              </a:graphicData>
            </a:graphic>
          </wp:inline>
        </w:drawing>
      </w:r>
    </w:p>
    <w:p w14:paraId="101A5417" w14:textId="4082E4EA" w:rsidR="006D5FE8" w:rsidRDefault="009A3D3F" w:rsidP="006D5FE8">
      <w:pPr>
        <w:spacing w:line="480" w:lineRule="auto"/>
        <w:rPr>
          <w:rFonts w:cstheme="minorHAnsi"/>
          <w:b/>
          <w:bCs/>
          <w:sz w:val="24"/>
          <w:szCs w:val="24"/>
        </w:rPr>
      </w:pPr>
      <w:r>
        <w:rPr>
          <w:rFonts w:cstheme="minorHAnsi"/>
          <w:b/>
          <w:bCs/>
          <w:noProof/>
          <w:sz w:val="24"/>
          <w:szCs w:val="24"/>
        </w:rPr>
        <w:lastRenderedPageBreak/>
        <w:drawing>
          <wp:inline distT="0" distB="0" distL="0" distR="0" wp14:anchorId="214C42BB" wp14:editId="59B3C50D">
            <wp:extent cx="5942330" cy="2490470"/>
            <wp:effectExtent l="0" t="0" r="1270" b="5080"/>
            <wp:docPr id="1506549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2330" cy="2490470"/>
                    </a:xfrm>
                    <a:prstGeom prst="rect">
                      <a:avLst/>
                    </a:prstGeom>
                    <a:noFill/>
                    <a:ln>
                      <a:noFill/>
                    </a:ln>
                  </pic:spPr>
                </pic:pic>
              </a:graphicData>
            </a:graphic>
          </wp:inline>
        </w:drawing>
      </w:r>
    </w:p>
    <w:p w14:paraId="4498A3B9" w14:textId="4C14F04F" w:rsidR="00E20C09" w:rsidRDefault="009A3D3F" w:rsidP="006D5FE8">
      <w:pPr>
        <w:spacing w:line="480" w:lineRule="auto"/>
        <w:rPr>
          <w:rFonts w:cstheme="minorHAnsi"/>
          <w:b/>
          <w:bCs/>
          <w:sz w:val="24"/>
          <w:szCs w:val="24"/>
        </w:rPr>
      </w:pPr>
      <w:r>
        <w:rPr>
          <w:rFonts w:cstheme="minorHAnsi"/>
          <w:b/>
          <w:bCs/>
          <w:noProof/>
          <w:sz w:val="24"/>
          <w:szCs w:val="24"/>
        </w:rPr>
        <w:drawing>
          <wp:inline distT="0" distB="0" distL="0" distR="0" wp14:anchorId="37CD8598" wp14:editId="70F3F2BA">
            <wp:extent cx="5935980" cy="2749550"/>
            <wp:effectExtent l="0" t="0" r="7620" b="0"/>
            <wp:docPr id="745116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2749550"/>
                    </a:xfrm>
                    <a:prstGeom prst="rect">
                      <a:avLst/>
                    </a:prstGeom>
                    <a:noFill/>
                    <a:ln>
                      <a:noFill/>
                    </a:ln>
                  </pic:spPr>
                </pic:pic>
              </a:graphicData>
            </a:graphic>
          </wp:inline>
        </w:drawing>
      </w:r>
    </w:p>
    <w:p w14:paraId="1DFE07DA" w14:textId="772DEBA4" w:rsidR="00E20C09" w:rsidRDefault="009A3D3F" w:rsidP="006D5FE8">
      <w:pPr>
        <w:spacing w:line="480" w:lineRule="auto"/>
        <w:rPr>
          <w:rFonts w:cstheme="minorHAnsi"/>
          <w:b/>
          <w:bCs/>
          <w:sz w:val="24"/>
          <w:szCs w:val="24"/>
        </w:rPr>
      </w:pPr>
      <w:r>
        <w:rPr>
          <w:rFonts w:cstheme="minorHAnsi"/>
          <w:b/>
          <w:bCs/>
          <w:noProof/>
          <w:sz w:val="24"/>
          <w:szCs w:val="24"/>
        </w:rPr>
        <w:lastRenderedPageBreak/>
        <w:drawing>
          <wp:inline distT="0" distB="0" distL="0" distR="0" wp14:anchorId="379F7A5E" wp14:editId="5494F125">
            <wp:extent cx="5932805" cy="2496820"/>
            <wp:effectExtent l="0" t="0" r="0" b="0"/>
            <wp:docPr id="14385538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2805" cy="2496820"/>
                    </a:xfrm>
                    <a:prstGeom prst="rect">
                      <a:avLst/>
                    </a:prstGeom>
                    <a:noFill/>
                    <a:ln>
                      <a:noFill/>
                    </a:ln>
                  </pic:spPr>
                </pic:pic>
              </a:graphicData>
            </a:graphic>
          </wp:inline>
        </w:drawing>
      </w:r>
      <w:r w:rsidR="00E20C09">
        <w:rPr>
          <w:rFonts w:cstheme="minorHAnsi"/>
          <w:b/>
          <w:bCs/>
          <w:sz w:val="24"/>
          <w:szCs w:val="24"/>
        </w:rPr>
        <w:br/>
      </w:r>
      <w:r>
        <w:rPr>
          <w:rFonts w:cstheme="minorHAnsi"/>
          <w:b/>
          <w:bCs/>
          <w:noProof/>
          <w:sz w:val="24"/>
          <w:szCs w:val="24"/>
        </w:rPr>
        <w:drawing>
          <wp:inline distT="0" distB="0" distL="0" distR="0" wp14:anchorId="4DA77592" wp14:editId="7997EE11">
            <wp:extent cx="5932805" cy="2543175"/>
            <wp:effectExtent l="0" t="0" r="0" b="9525"/>
            <wp:docPr id="8914923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2805" cy="2543175"/>
                    </a:xfrm>
                    <a:prstGeom prst="rect">
                      <a:avLst/>
                    </a:prstGeom>
                    <a:noFill/>
                    <a:ln>
                      <a:noFill/>
                    </a:ln>
                  </pic:spPr>
                </pic:pic>
              </a:graphicData>
            </a:graphic>
          </wp:inline>
        </w:drawing>
      </w:r>
    </w:p>
    <w:p w14:paraId="308F0F6C" w14:textId="33C4F1A9" w:rsidR="009A3D3F" w:rsidRDefault="009A3D3F" w:rsidP="006D5FE8">
      <w:pPr>
        <w:spacing w:line="480" w:lineRule="auto"/>
        <w:rPr>
          <w:rFonts w:cstheme="minorHAnsi"/>
          <w:b/>
          <w:bCs/>
          <w:sz w:val="24"/>
          <w:szCs w:val="24"/>
        </w:rPr>
      </w:pPr>
      <w:r>
        <w:rPr>
          <w:rFonts w:cstheme="minorHAnsi"/>
          <w:b/>
          <w:bCs/>
          <w:noProof/>
          <w:sz w:val="24"/>
          <w:szCs w:val="24"/>
        </w:rPr>
        <w:drawing>
          <wp:inline distT="0" distB="0" distL="0" distR="0" wp14:anchorId="063BBC8C" wp14:editId="55996A82">
            <wp:extent cx="5932805" cy="2161540"/>
            <wp:effectExtent l="0" t="0" r="0" b="0"/>
            <wp:docPr id="16159538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2805" cy="2161540"/>
                    </a:xfrm>
                    <a:prstGeom prst="rect">
                      <a:avLst/>
                    </a:prstGeom>
                    <a:noFill/>
                    <a:ln>
                      <a:noFill/>
                    </a:ln>
                  </pic:spPr>
                </pic:pic>
              </a:graphicData>
            </a:graphic>
          </wp:inline>
        </w:drawing>
      </w:r>
    </w:p>
    <w:p w14:paraId="7CA667AC" w14:textId="26AA6C46" w:rsidR="009A3D3F" w:rsidRDefault="009A3D3F" w:rsidP="006D5FE8">
      <w:pPr>
        <w:spacing w:line="480" w:lineRule="auto"/>
        <w:rPr>
          <w:rFonts w:cstheme="minorHAnsi"/>
          <w:b/>
          <w:bCs/>
          <w:sz w:val="24"/>
          <w:szCs w:val="24"/>
        </w:rPr>
      </w:pPr>
      <w:r>
        <w:rPr>
          <w:rFonts w:cstheme="minorHAnsi"/>
          <w:b/>
          <w:bCs/>
          <w:noProof/>
          <w:sz w:val="24"/>
          <w:szCs w:val="24"/>
        </w:rPr>
        <w:lastRenderedPageBreak/>
        <w:drawing>
          <wp:inline distT="0" distB="0" distL="0" distR="0" wp14:anchorId="1C6940E5" wp14:editId="1CDC96FF">
            <wp:extent cx="5939155" cy="1810385"/>
            <wp:effectExtent l="0" t="0" r="4445" b="0"/>
            <wp:docPr id="16292581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155" cy="1810385"/>
                    </a:xfrm>
                    <a:prstGeom prst="rect">
                      <a:avLst/>
                    </a:prstGeom>
                    <a:noFill/>
                    <a:ln>
                      <a:noFill/>
                    </a:ln>
                  </pic:spPr>
                </pic:pic>
              </a:graphicData>
            </a:graphic>
          </wp:inline>
        </w:drawing>
      </w:r>
    </w:p>
    <w:p w14:paraId="292C4514" w14:textId="32EE19EF" w:rsidR="009A3D3F" w:rsidRDefault="009A3D3F" w:rsidP="006D5FE8">
      <w:pPr>
        <w:spacing w:line="480" w:lineRule="auto"/>
        <w:rPr>
          <w:rFonts w:cstheme="minorHAnsi"/>
          <w:b/>
          <w:bCs/>
          <w:sz w:val="24"/>
          <w:szCs w:val="24"/>
        </w:rPr>
      </w:pPr>
      <w:r>
        <w:rPr>
          <w:rFonts w:cstheme="minorHAnsi"/>
          <w:b/>
          <w:bCs/>
          <w:noProof/>
          <w:sz w:val="24"/>
          <w:szCs w:val="24"/>
        </w:rPr>
        <w:drawing>
          <wp:inline distT="0" distB="0" distL="0" distR="0" wp14:anchorId="106B77DF" wp14:editId="547B64F3">
            <wp:extent cx="5932805" cy="2201545"/>
            <wp:effectExtent l="0" t="0" r="0" b="8255"/>
            <wp:docPr id="8161569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2805" cy="2201545"/>
                    </a:xfrm>
                    <a:prstGeom prst="rect">
                      <a:avLst/>
                    </a:prstGeom>
                    <a:noFill/>
                    <a:ln>
                      <a:noFill/>
                    </a:ln>
                  </pic:spPr>
                </pic:pic>
              </a:graphicData>
            </a:graphic>
          </wp:inline>
        </w:drawing>
      </w:r>
    </w:p>
    <w:p w14:paraId="1EE18C2D" w14:textId="729AA0DE" w:rsidR="009A3D3F" w:rsidRDefault="009A3D3F" w:rsidP="006D5FE8">
      <w:pPr>
        <w:spacing w:line="480" w:lineRule="auto"/>
        <w:rPr>
          <w:rFonts w:cstheme="minorHAnsi"/>
          <w:b/>
          <w:bCs/>
          <w:sz w:val="24"/>
          <w:szCs w:val="24"/>
        </w:rPr>
      </w:pPr>
      <w:r>
        <w:rPr>
          <w:rFonts w:cstheme="minorHAnsi"/>
          <w:b/>
          <w:bCs/>
          <w:noProof/>
          <w:sz w:val="24"/>
          <w:szCs w:val="24"/>
        </w:rPr>
        <w:drawing>
          <wp:inline distT="0" distB="0" distL="0" distR="0" wp14:anchorId="132A3C53" wp14:editId="25E4C58C">
            <wp:extent cx="5929630" cy="2198370"/>
            <wp:effectExtent l="0" t="0" r="0" b="0"/>
            <wp:docPr id="72919578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29630" cy="2198370"/>
                    </a:xfrm>
                    <a:prstGeom prst="rect">
                      <a:avLst/>
                    </a:prstGeom>
                    <a:noFill/>
                    <a:ln>
                      <a:noFill/>
                    </a:ln>
                  </pic:spPr>
                </pic:pic>
              </a:graphicData>
            </a:graphic>
          </wp:inline>
        </w:drawing>
      </w:r>
    </w:p>
    <w:p w14:paraId="59E1504B" w14:textId="714A3D30" w:rsidR="0061171C" w:rsidRDefault="009A3D3F" w:rsidP="006D5FE8">
      <w:pPr>
        <w:spacing w:line="480" w:lineRule="auto"/>
        <w:rPr>
          <w:rFonts w:cstheme="minorHAnsi"/>
          <w:b/>
          <w:bCs/>
          <w:sz w:val="24"/>
          <w:szCs w:val="24"/>
        </w:rPr>
      </w:pPr>
      <w:r>
        <w:rPr>
          <w:rFonts w:cstheme="minorHAnsi"/>
          <w:b/>
          <w:bCs/>
          <w:noProof/>
          <w:sz w:val="24"/>
          <w:szCs w:val="24"/>
        </w:rPr>
        <w:lastRenderedPageBreak/>
        <w:drawing>
          <wp:inline distT="0" distB="0" distL="0" distR="0" wp14:anchorId="31E79C01" wp14:editId="396D01A4">
            <wp:extent cx="5935980" cy="2435225"/>
            <wp:effectExtent l="0" t="0" r="7620" b="3175"/>
            <wp:docPr id="12117527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5980" cy="2435225"/>
                    </a:xfrm>
                    <a:prstGeom prst="rect">
                      <a:avLst/>
                    </a:prstGeom>
                    <a:noFill/>
                    <a:ln>
                      <a:noFill/>
                    </a:ln>
                  </pic:spPr>
                </pic:pic>
              </a:graphicData>
            </a:graphic>
          </wp:inline>
        </w:drawing>
      </w:r>
    </w:p>
    <w:p w14:paraId="136943FD" w14:textId="2F83DBCF" w:rsidR="0083396E" w:rsidRDefault="0083396E" w:rsidP="006D5FE8">
      <w:pPr>
        <w:spacing w:line="480" w:lineRule="auto"/>
        <w:rPr>
          <w:rFonts w:cstheme="minorHAnsi"/>
          <w:sz w:val="24"/>
          <w:szCs w:val="24"/>
        </w:rPr>
      </w:pPr>
      <w:r>
        <w:rPr>
          <w:rFonts w:cstheme="minorHAnsi"/>
          <w:sz w:val="24"/>
          <w:szCs w:val="24"/>
        </w:rPr>
        <w:t>Structure:</w:t>
      </w:r>
    </w:p>
    <w:p w14:paraId="087C70C0" w14:textId="2FA34405" w:rsidR="0083396E" w:rsidRPr="0083396E" w:rsidRDefault="00AF611D" w:rsidP="006D5FE8">
      <w:pPr>
        <w:spacing w:line="480" w:lineRule="auto"/>
        <w:rPr>
          <w:rFonts w:cstheme="minorHAnsi"/>
          <w:sz w:val="24"/>
          <w:szCs w:val="24"/>
        </w:rPr>
      </w:pPr>
      <w:r>
        <w:rPr>
          <w:rFonts w:cstheme="minorHAnsi"/>
          <w:noProof/>
          <w:sz w:val="24"/>
          <w:szCs w:val="24"/>
        </w:rPr>
        <w:drawing>
          <wp:inline distT="0" distB="0" distL="0" distR="0" wp14:anchorId="132C764C" wp14:editId="4B73B41D">
            <wp:extent cx="5933440" cy="1983105"/>
            <wp:effectExtent l="0" t="0" r="0" b="0"/>
            <wp:docPr id="7025829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3440" cy="1983105"/>
                    </a:xfrm>
                    <a:prstGeom prst="rect">
                      <a:avLst/>
                    </a:prstGeom>
                    <a:noFill/>
                    <a:ln>
                      <a:noFill/>
                    </a:ln>
                  </pic:spPr>
                </pic:pic>
              </a:graphicData>
            </a:graphic>
          </wp:inline>
        </w:drawing>
      </w:r>
    </w:p>
    <w:p w14:paraId="28417EA2" w14:textId="77777777" w:rsidR="00AF611D" w:rsidRDefault="00AF611D" w:rsidP="00A522F4">
      <w:pPr>
        <w:rPr>
          <w:rFonts w:cstheme="minorHAnsi"/>
          <w:b/>
          <w:bCs/>
          <w:sz w:val="24"/>
          <w:szCs w:val="24"/>
        </w:rPr>
      </w:pPr>
    </w:p>
    <w:p w14:paraId="29851382" w14:textId="1C9C0390" w:rsidR="009A3D3F" w:rsidRDefault="00AF611D" w:rsidP="00A522F4">
      <w:pPr>
        <w:rPr>
          <w:rFonts w:cstheme="minorHAnsi"/>
          <w:b/>
          <w:bCs/>
          <w:sz w:val="24"/>
          <w:szCs w:val="24"/>
        </w:rPr>
      </w:pPr>
      <w:r>
        <w:rPr>
          <w:rFonts w:cstheme="minorHAnsi"/>
          <w:b/>
          <w:bCs/>
          <w:noProof/>
          <w:sz w:val="24"/>
          <w:szCs w:val="24"/>
        </w:rPr>
        <w:drawing>
          <wp:inline distT="0" distB="0" distL="0" distR="0" wp14:anchorId="2070D9B5" wp14:editId="51AF4194">
            <wp:extent cx="5933440" cy="2028190"/>
            <wp:effectExtent l="0" t="0" r="0" b="0"/>
            <wp:docPr id="2638061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3440" cy="2028190"/>
                    </a:xfrm>
                    <a:prstGeom prst="rect">
                      <a:avLst/>
                    </a:prstGeom>
                    <a:noFill/>
                    <a:ln>
                      <a:noFill/>
                    </a:ln>
                  </pic:spPr>
                </pic:pic>
              </a:graphicData>
            </a:graphic>
          </wp:inline>
        </w:drawing>
      </w:r>
    </w:p>
    <w:p w14:paraId="71BEE701" w14:textId="1E3F10CD" w:rsidR="00AF611D" w:rsidRDefault="00AF611D" w:rsidP="00A522F4">
      <w:pPr>
        <w:rPr>
          <w:rFonts w:cstheme="minorHAnsi"/>
          <w:b/>
          <w:bCs/>
          <w:sz w:val="24"/>
          <w:szCs w:val="24"/>
        </w:rPr>
      </w:pPr>
      <w:r>
        <w:rPr>
          <w:rFonts w:cstheme="minorHAnsi"/>
          <w:b/>
          <w:bCs/>
          <w:noProof/>
          <w:sz w:val="24"/>
          <w:szCs w:val="24"/>
        </w:rPr>
        <w:lastRenderedPageBreak/>
        <w:drawing>
          <wp:inline distT="0" distB="0" distL="0" distR="0" wp14:anchorId="40271CFA" wp14:editId="58DDD7DE">
            <wp:extent cx="5929630" cy="2121535"/>
            <wp:effectExtent l="0" t="0" r="0" b="0"/>
            <wp:docPr id="20184497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29630" cy="2121535"/>
                    </a:xfrm>
                    <a:prstGeom prst="rect">
                      <a:avLst/>
                    </a:prstGeom>
                    <a:noFill/>
                    <a:ln>
                      <a:noFill/>
                    </a:ln>
                  </pic:spPr>
                </pic:pic>
              </a:graphicData>
            </a:graphic>
          </wp:inline>
        </w:drawing>
      </w:r>
    </w:p>
    <w:p w14:paraId="2A85C6F1" w14:textId="0BDBBB73" w:rsidR="00AF611D" w:rsidRDefault="00AF611D" w:rsidP="00A522F4">
      <w:pPr>
        <w:rPr>
          <w:rFonts w:cstheme="minorHAnsi"/>
          <w:b/>
          <w:bCs/>
          <w:sz w:val="24"/>
          <w:szCs w:val="24"/>
        </w:rPr>
      </w:pPr>
      <w:r>
        <w:rPr>
          <w:rFonts w:cstheme="minorHAnsi"/>
          <w:b/>
          <w:bCs/>
          <w:noProof/>
          <w:sz w:val="24"/>
          <w:szCs w:val="24"/>
        </w:rPr>
        <w:drawing>
          <wp:inline distT="0" distB="0" distL="0" distR="0" wp14:anchorId="33456F49" wp14:editId="6C036245">
            <wp:extent cx="5925185" cy="1869440"/>
            <wp:effectExtent l="0" t="0" r="0" b="0"/>
            <wp:docPr id="619212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25185" cy="1869440"/>
                    </a:xfrm>
                    <a:prstGeom prst="rect">
                      <a:avLst/>
                    </a:prstGeom>
                    <a:noFill/>
                    <a:ln>
                      <a:noFill/>
                    </a:ln>
                  </pic:spPr>
                </pic:pic>
              </a:graphicData>
            </a:graphic>
          </wp:inline>
        </w:drawing>
      </w:r>
    </w:p>
    <w:p w14:paraId="74053548" w14:textId="54E57024" w:rsidR="00AF611D" w:rsidRDefault="00AF611D" w:rsidP="00A522F4">
      <w:pPr>
        <w:rPr>
          <w:rFonts w:cstheme="minorHAnsi"/>
          <w:b/>
          <w:bCs/>
          <w:sz w:val="24"/>
          <w:szCs w:val="24"/>
        </w:rPr>
      </w:pPr>
      <w:r>
        <w:rPr>
          <w:rFonts w:cstheme="minorHAnsi"/>
          <w:b/>
          <w:bCs/>
          <w:noProof/>
          <w:sz w:val="24"/>
          <w:szCs w:val="24"/>
        </w:rPr>
        <w:drawing>
          <wp:inline distT="0" distB="0" distL="0" distR="0" wp14:anchorId="14A9D0EE" wp14:editId="1E98EE87">
            <wp:extent cx="5929630" cy="1893570"/>
            <wp:effectExtent l="0" t="0" r="0" b="0"/>
            <wp:docPr id="6463770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9630" cy="1893570"/>
                    </a:xfrm>
                    <a:prstGeom prst="rect">
                      <a:avLst/>
                    </a:prstGeom>
                    <a:noFill/>
                    <a:ln>
                      <a:noFill/>
                    </a:ln>
                  </pic:spPr>
                </pic:pic>
              </a:graphicData>
            </a:graphic>
          </wp:inline>
        </w:drawing>
      </w:r>
    </w:p>
    <w:p w14:paraId="414F8540" w14:textId="0533E7CB" w:rsidR="00AF611D" w:rsidRDefault="00AF611D" w:rsidP="00A522F4">
      <w:pPr>
        <w:rPr>
          <w:rFonts w:cstheme="minorHAnsi"/>
          <w:b/>
          <w:bCs/>
          <w:sz w:val="24"/>
          <w:szCs w:val="24"/>
        </w:rPr>
      </w:pPr>
      <w:r>
        <w:rPr>
          <w:rFonts w:cstheme="minorHAnsi"/>
          <w:b/>
          <w:bCs/>
          <w:noProof/>
          <w:sz w:val="24"/>
          <w:szCs w:val="24"/>
        </w:rPr>
        <w:lastRenderedPageBreak/>
        <w:drawing>
          <wp:inline distT="0" distB="0" distL="0" distR="0" wp14:anchorId="40EB34CE" wp14:editId="17AB383B">
            <wp:extent cx="5933440" cy="2052320"/>
            <wp:effectExtent l="0" t="0" r="0" b="5080"/>
            <wp:docPr id="9641553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3440" cy="2052320"/>
                    </a:xfrm>
                    <a:prstGeom prst="rect">
                      <a:avLst/>
                    </a:prstGeom>
                    <a:noFill/>
                    <a:ln>
                      <a:noFill/>
                    </a:ln>
                  </pic:spPr>
                </pic:pic>
              </a:graphicData>
            </a:graphic>
          </wp:inline>
        </w:drawing>
      </w:r>
    </w:p>
    <w:p w14:paraId="1E74779A" w14:textId="3E7467C4" w:rsidR="00AF611D" w:rsidRDefault="00AF611D" w:rsidP="00A522F4">
      <w:pPr>
        <w:rPr>
          <w:rFonts w:cstheme="minorHAnsi"/>
          <w:b/>
          <w:bCs/>
          <w:sz w:val="24"/>
          <w:szCs w:val="24"/>
        </w:rPr>
      </w:pPr>
      <w:r>
        <w:rPr>
          <w:rFonts w:cstheme="minorHAnsi"/>
          <w:b/>
          <w:bCs/>
          <w:noProof/>
          <w:sz w:val="24"/>
          <w:szCs w:val="24"/>
        </w:rPr>
        <w:drawing>
          <wp:inline distT="0" distB="0" distL="0" distR="0" wp14:anchorId="200A4375" wp14:editId="4C4F4231">
            <wp:extent cx="5937250" cy="1954530"/>
            <wp:effectExtent l="0" t="0" r="6350" b="7620"/>
            <wp:docPr id="207437719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7250" cy="1954530"/>
                    </a:xfrm>
                    <a:prstGeom prst="rect">
                      <a:avLst/>
                    </a:prstGeom>
                    <a:noFill/>
                    <a:ln>
                      <a:noFill/>
                    </a:ln>
                  </pic:spPr>
                </pic:pic>
              </a:graphicData>
            </a:graphic>
          </wp:inline>
        </w:drawing>
      </w:r>
    </w:p>
    <w:p w14:paraId="0D1210CA" w14:textId="352EA4A5" w:rsidR="00AF611D" w:rsidRDefault="00AF611D" w:rsidP="00A522F4">
      <w:pPr>
        <w:rPr>
          <w:rFonts w:cstheme="minorHAnsi"/>
          <w:b/>
          <w:bCs/>
          <w:sz w:val="24"/>
          <w:szCs w:val="24"/>
        </w:rPr>
      </w:pPr>
      <w:r>
        <w:rPr>
          <w:rFonts w:cstheme="minorHAnsi"/>
          <w:b/>
          <w:bCs/>
          <w:noProof/>
          <w:sz w:val="24"/>
          <w:szCs w:val="24"/>
        </w:rPr>
        <w:drawing>
          <wp:inline distT="0" distB="0" distL="0" distR="0" wp14:anchorId="171490FE" wp14:editId="6A1F42B6">
            <wp:extent cx="5937250" cy="2141855"/>
            <wp:effectExtent l="0" t="0" r="6350" b="0"/>
            <wp:docPr id="2450361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7250" cy="2141855"/>
                    </a:xfrm>
                    <a:prstGeom prst="rect">
                      <a:avLst/>
                    </a:prstGeom>
                    <a:noFill/>
                    <a:ln>
                      <a:noFill/>
                    </a:ln>
                  </pic:spPr>
                </pic:pic>
              </a:graphicData>
            </a:graphic>
          </wp:inline>
        </w:drawing>
      </w:r>
    </w:p>
    <w:p w14:paraId="1403471F" w14:textId="43E51D3E" w:rsidR="00AF611D" w:rsidRDefault="00AF611D" w:rsidP="00A522F4">
      <w:pPr>
        <w:rPr>
          <w:rFonts w:cstheme="minorHAnsi"/>
          <w:b/>
          <w:bCs/>
          <w:sz w:val="24"/>
          <w:szCs w:val="24"/>
        </w:rPr>
      </w:pPr>
      <w:r>
        <w:rPr>
          <w:rFonts w:cstheme="minorHAnsi"/>
          <w:b/>
          <w:bCs/>
          <w:noProof/>
          <w:sz w:val="24"/>
          <w:szCs w:val="24"/>
        </w:rPr>
        <w:lastRenderedPageBreak/>
        <w:drawing>
          <wp:inline distT="0" distB="0" distL="0" distR="0" wp14:anchorId="28B36F51" wp14:editId="45FBDB77">
            <wp:extent cx="5925185" cy="1824990"/>
            <wp:effectExtent l="0" t="0" r="0" b="3810"/>
            <wp:docPr id="29984310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25185" cy="1824990"/>
                    </a:xfrm>
                    <a:prstGeom prst="rect">
                      <a:avLst/>
                    </a:prstGeom>
                    <a:noFill/>
                    <a:ln>
                      <a:noFill/>
                    </a:ln>
                  </pic:spPr>
                </pic:pic>
              </a:graphicData>
            </a:graphic>
          </wp:inline>
        </w:drawing>
      </w:r>
    </w:p>
    <w:p w14:paraId="53631F1D" w14:textId="47C04298" w:rsidR="00AF611D" w:rsidRDefault="00AF611D" w:rsidP="00A522F4">
      <w:pPr>
        <w:rPr>
          <w:rFonts w:cstheme="minorHAnsi"/>
          <w:b/>
          <w:bCs/>
          <w:sz w:val="24"/>
          <w:szCs w:val="24"/>
        </w:rPr>
      </w:pPr>
      <w:r>
        <w:rPr>
          <w:rFonts w:cstheme="minorHAnsi"/>
          <w:b/>
          <w:bCs/>
          <w:noProof/>
          <w:sz w:val="24"/>
          <w:szCs w:val="24"/>
        </w:rPr>
        <w:drawing>
          <wp:inline distT="0" distB="0" distL="0" distR="0" wp14:anchorId="45AC80EB" wp14:editId="35C79DC2">
            <wp:extent cx="5933440" cy="2153920"/>
            <wp:effectExtent l="0" t="0" r="0" b="0"/>
            <wp:docPr id="10821541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3440" cy="2153920"/>
                    </a:xfrm>
                    <a:prstGeom prst="rect">
                      <a:avLst/>
                    </a:prstGeom>
                    <a:noFill/>
                    <a:ln>
                      <a:noFill/>
                    </a:ln>
                  </pic:spPr>
                </pic:pic>
              </a:graphicData>
            </a:graphic>
          </wp:inline>
        </w:drawing>
      </w:r>
    </w:p>
    <w:p w14:paraId="75E15AF1" w14:textId="77777777" w:rsidR="00AF611D" w:rsidRDefault="00AF611D" w:rsidP="00A522F4">
      <w:pPr>
        <w:rPr>
          <w:rFonts w:cstheme="minorHAnsi"/>
          <w:b/>
          <w:bCs/>
          <w:sz w:val="24"/>
          <w:szCs w:val="24"/>
        </w:rPr>
      </w:pPr>
    </w:p>
    <w:p w14:paraId="589FDD12" w14:textId="77777777" w:rsidR="00AF611D" w:rsidRDefault="00AF611D" w:rsidP="00A522F4">
      <w:pPr>
        <w:rPr>
          <w:rFonts w:cstheme="minorHAnsi"/>
          <w:b/>
          <w:bCs/>
          <w:sz w:val="24"/>
          <w:szCs w:val="24"/>
        </w:rPr>
      </w:pPr>
    </w:p>
    <w:p w14:paraId="3E534F1B" w14:textId="77777777" w:rsidR="00AF611D" w:rsidRDefault="00AF611D" w:rsidP="00A522F4">
      <w:pPr>
        <w:rPr>
          <w:rFonts w:cstheme="minorHAnsi"/>
          <w:b/>
          <w:bCs/>
          <w:sz w:val="24"/>
          <w:szCs w:val="24"/>
        </w:rPr>
      </w:pPr>
    </w:p>
    <w:p w14:paraId="560B3291" w14:textId="77777777" w:rsidR="00AF611D" w:rsidRDefault="00AF611D" w:rsidP="00A522F4">
      <w:pPr>
        <w:rPr>
          <w:rFonts w:cstheme="minorHAnsi"/>
          <w:b/>
          <w:bCs/>
          <w:sz w:val="24"/>
          <w:szCs w:val="24"/>
        </w:rPr>
      </w:pPr>
    </w:p>
    <w:p w14:paraId="3C7E9B8B" w14:textId="77777777" w:rsidR="00AF611D" w:rsidRDefault="00AF611D" w:rsidP="00A522F4">
      <w:pPr>
        <w:rPr>
          <w:rFonts w:cstheme="minorHAnsi"/>
          <w:b/>
          <w:bCs/>
          <w:sz w:val="24"/>
          <w:szCs w:val="24"/>
        </w:rPr>
      </w:pPr>
    </w:p>
    <w:p w14:paraId="131A7CC1" w14:textId="77777777" w:rsidR="00AF611D" w:rsidRPr="006D5FE8" w:rsidRDefault="00AF611D" w:rsidP="00A522F4">
      <w:pPr>
        <w:rPr>
          <w:rFonts w:cstheme="minorHAnsi"/>
          <w:b/>
          <w:bCs/>
          <w:sz w:val="24"/>
          <w:szCs w:val="24"/>
        </w:rPr>
      </w:pPr>
    </w:p>
    <w:p w14:paraId="079E687B" w14:textId="432319CB" w:rsidR="00642751" w:rsidRPr="00237F77" w:rsidRDefault="00642751" w:rsidP="0004001D">
      <w:pPr>
        <w:spacing w:line="480" w:lineRule="auto"/>
        <w:rPr>
          <w:rFonts w:cstheme="minorHAnsi"/>
          <w:sz w:val="24"/>
          <w:szCs w:val="24"/>
        </w:rPr>
      </w:pPr>
      <w:r w:rsidRPr="00237F77">
        <w:rPr>
          <w:rFonts w:cstheme="minorHAnsi"/>
          <w:sz w:val="24"/>
          <w:szCs w:val="24"/>
        </w:rPr>
        <w:t>I have neither given nor received unauthorized aid in completing this work, nor have I presented someone else's work as my own.</w:t>
      </w:r>
    </w:p>
    <w:p w14:paraId="34A15DBC" w14:textId="75ADE3D4" w:rsidR="00642751" w:rsidRPr="00237F77" w:rsidRDefault="005353C0" w:rsidP="0004001D">
      <w:pPr>
        <w:spacing w:line="480" w:lineRule="auto"/>
        <w:rPr>
          <w:rFonts w:cstheme="minorHAnsi"/>
          <w:sz w:val="24"/>
          <w:szCs w:val="24"/>
        </w:rPr>
      </w:pPr>
      <w:r w:rsidRPr="00237F77">
        <w:rPr>
          <w:rFonts w:cstheme="minorHAnsi"/>
          <w:i/>
          <w:iCs/>
          <w:sz w:val="24"/>
          <w:szCs w:val="24"/>
        </w:rPr>
        <w:t>Dalton Murray, Norhan John</w:t>
      </w:r>
    </w:p>
    <w:sectPr w:rsidR="00642751" w:rsidRPr="00237F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B70F4" w14:textId="77777777" w:rsidR="00424556" w:rsidRDefault="00424556" w:rsidP="001241CF">
      <w:pPr>
        <w:spacing w:after="0" w:line="240" w:lineRule="auto"/>
      </w:pPr>
      <w:r>
        <w:separator/>
      </w:r>
    </w:p>
  </w:endnote>
  <w:endnote w:type="continuationSeparator" w:id="0">
    <w:p w14:paraId="15EB4CDB" w14:textId="77777777" w:rsidR="00424556" w:rsidRDefault="00424556"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7319B" w14:textId="77777777" w:rsidR="00424556" w:rsidRDefault="00424556" w:rsidP="001241CF">
      <w:pPr>
        <w:spacing w:after="0" w:line="240" w:lineRule="auto"/>
      </w:pPr>
      <w:r>
        <w:separator/>
      </w:r>
    </w:p>
  </w:footnote>
  <w:footnote w:type="continuationSeparator" w:id="0">
    <w:p w14:paraId="20159685" w14:textId="77777777" w:rsidR="00424556" w:rsidRDefault="00424556"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3E08"/>
    <w:multiLevelType w:val="hybridMultilevel"/>
    <w:tmpl w:val="E6B41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759AF"/>
    <w:multiLevelType w:val="hybridMultilevel"/>
    <w:tmpl w:val="73867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224A3"/>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96F7109"/>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D0A519C"/>
    <w:multiLevelType w:val="hybridMultilevel"/>
    <w:tmpl w:val="432EAB48"/>
    <w:lvl w:ilvl="0" w:tplc="6FB4C61E">
      <w:start w:val="1"/>
      <w:numFmt w:val="upperRoman"/>
      <w:lvlText w:val="%1."/>
      <w:lvlJc w:val="left"/>
      <w:pPr>
        <w:ind w:left="1080" w:hanging="720"/>
      </w:pPr>
      <w:rPr>
        <w:b/>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5C529A"/>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89A5A6C"/>
    <w:multiLevelType w:val="hybridMultilevel"/>
    <w:tmpl w:val="A690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70163"/>
    <w:multiLevelType w:val="hybridMultilevel"/>
    <w:tmpl w:val="4506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64E67"/>
    <w:multiLevelType w:val="hybridMultilevel"/>
    <w:tmpl w:val="7FD6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AF3183"/>
    <w:multiLevelType w:val="hybridMultilevel"/>
    <w:tmpl w:val="893E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A61992"/>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66CB3F3F"/>
    <w:multiLevelType w:val="hybridMultilevel"/>
    <w:tmpl w:val="0A3E2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2C2B88"/>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403008"/>
    <w:multiLevelType w:val="hybridMultilevel"/>
    <w:tmpl w:val="BB16D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87522A"/>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7E9B544A"/>
    <w:multiLevelType w:val="hybridMultilevel"/>
    <w:tmpl w:val="4A76F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550002">
    <w:abstractNumId w:val="9"/>
  </w:num>
  <w:num w:numId="2" w16cid:durableId="1320041638">
    <w:abstractNumId w:val="15"/>
  </w:num>
  <w:num w:numId="3" w16cid:durableId="520241997">
    <w:abstractNumId w:val="2"/>
  </w:num>
  <w:num w:numId="4" w16cid:durableId="558394638">
    <w:abstractNumId w:val="16"/>
  </w:num>
  <w:num w:numId="5" w16cid:durableId="314770318">
    <w:abstractNumId w:val="0"/>
  </w:num>
  <w:num w:numId="6" w16cid:durableId="1386106100">
    <w:abstractNumId w:val="13"/>
  </w:num>
  <w:num w:numId="7" w16cid:durableId="2531759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47085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36721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3366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4496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94694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6746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7945430">
    <w:abstractNumId w:val="5"/>
  </w:num>
  <w:num w:numId="15" w16cid:durableId="1667517302">
    <w:abstractNumId w:val="7"/>
  </w:num>
  <w:num w:numId="16" w16cid:durableId="203102951">
    <w:abstractNumId w:val="11"/>
  </w:num>
  <w:num w:numId="17" w16cid:durableId="1813982515">
    <w:abstractNumId w:val="10"/>
  </w:num>
  <w:num w:numId="18" w16cid:durableId="506873684">
    <w:abstractNumId w:val="8"/>
  </w:num>
  <w:num w:numId="19" w16cid:durableId="893203704">
    <w:abstractNumId w:val="1"/>
  </w:num>
  <w:num w:numId="20" w16cid:durableId="21154001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06640"/>
    <w:rsid w:val="00010DE6"/>
    <w:rsid w:val="0001454C"/>
    <w:rsid w:val="00015BBC"/>
    <w:rsid w:val="00020B76"/>
    <w:rsid w:val="000232C0"/>
    <w:rsid w:val="00030830"/>
    <w:rsid w:val="000326F8"/>
    <w:rsid w:val="0004001D"/>
    <w:rsid w:val="0004043A"/>
    <w:rsid w:val="000410E8"/>
    <w:rsid w:val="0004316E"/>
    <w:rsid w:val="00045AF2"/>
    <w:rsid w:val="000469C7"/>
    <w:rsid w:val="00047751"/>
    <w:rsid w:val="00054932"/>
    <w:rsid w:val="00057DF5"/>
    <w:rsid w:val="00060830"/>
    <w:rsid w:val="00062CAF"/>
    <w:rsid w:val="0006451A"/>
    <w:rsid w:val="00065343"/>
    <w:rsid w:val="000665AC"/>
    <w:rsid w:val="00067510"/>
    <w:rsid w:val="0006780B"/>
    <w:rsid w:val="00071771"/>
    <w:rsid w:val="00074120"/>
    <w:rsid w:val="00081BCA"/>
    <w:rsid w:val="00082E84"/>
    <w:rsid w:val="00084C80"/>
    <w:rsid w:val="0008689D"/>
    <w:rsid w:val="0009054D"/>
    <w:rsid w:val="00091089"/>
    <w:rsid w:val="0009262B"/>
    <w:rsid w:val="00094372"/>
    <w:rsid w:val="00095D1D"/>
    <w:rsid w:val="000A057C"/>
    <w:rsid w:val="000A1265"/>
    <w:rsid w:val="000A311C"/>
    <w:rsid w:val="000B1D39"/>
    <w:rsid w:val="000B294A"/>
    <w:rsid w:val="000B2D57"/>
    <w:rsid w:val="000B665E"/>
    <w:rsid w:val="000B6A80"/>
    <w:rsid w:val="000C00B2"/>
    <w:rsid w:val="000C015B"/>
    <w:rsid w:val="000C0893"/>
    <w:rsid w:val="000C207B"/>
    <w:rsid w:val="000C5C5D"/>
    <w:rsid w:val="000C79E2"/>
    <w:rsid w:val="000D288A"/>
    <w:rsid w:val="000D353D"/>
    <w:rsid w:val="000D69CE"/>
    <w:rsid w:val="000E2413"/>
    <w:rsid w:val="000E24A6"/>
    <w:rsid w:val="000E5087"/>
    <w:rsid w:val="000E5B81"/>
    <w:rsid w:val="000E7C66"/>
    <w:rsid w:val="000E7E51"/>
    <w:rsid w:val="000F0A5B"/>
    <w:rsid w:val="000F190E"/>
    <w:rsid w:val="000F2A1E"/>
    <w:rsid w:val="000F47D0"/>
    <w:rsid w:val="001123CF"/>
    <w:rsid w:val="001208DE"/>
    <w:rsid w:val="00120DA3"/>
    <w:rsid w:val="001241CF"/>
    <w:rsid w:val="0012732F"/>
    <w:rsid w:val="00133C81"/>
    <w:rsid w:val="00134B16"/>
    <w:rsid w:val="00136F46"/>
    <w:rsid w:val="0014432D"/>
    <w:rsid w:val="0015146A"/>
    <w:rsid w:val="00152E40"/>
    <w:rsid w:val="0015321D"/>
    <w:rsid w:val="00154697"/>
    <w:rsid w:val="00166BE7"/>
    <w:rsid w:val="00167531"/>
    <w:rsid w:val="00173BE5"/>
    <w:rsid w:val="00174E25"/>
    <w:rsid w:val="00175050"/>
    <w:rsid w:val="00175366"/>
    <w:rsid w:val="00181EA5"/>
    <w:rsid w:val="00181F37"/>
    <w:rsid w:val="001822DB"/>
    <w:rsid w:val="001824FC"/>
    <w:rsid w:val="00183E15"/>
    <w:rsid w:val="001923D9"/>
    <w:rsid w:val="001925A2"/>
    <w:rsid w:val="00193929"/>
    <w:rsid w:val="00195334"/>
    <w:rsid w:val="001A0355"/>
    <w:rsid w:val="001A0B2F"/>
    <w:rsid w:val="001A4DDB"/>
    <w:rsid w:val="001B0738"/>
    <w:rsid w:val="001B2DAA"/>
    <w:rsid w:val="001B3A78"/>
    <w:rsid w:val="001B423A"/>
    <w:rsid w:val="001C1F19"/>
    <w:rsid w:val="001C237D"/>
    <w:rsid w:val="001C4F20"/>
    <w:rsid w:val="001C6E87"/>
    <w:rsid w:val="001C732E"/>
    <w:rsid w:val="001D0FD7"/>
    <w:rsid w:val="001D4AC5"/>
    <w:rsid w:val="001E1C1C"/>
    <w:rsid w:val="001E3347"/>
    <w:rsid w:val="001F0C30"/>
    <w:rsid w:val="001F3292"/>
    <w:rsid w:val="001F3DAF"/>
    <w:rsid w:val="00202CAE"/>
    <w:rsid w:val="00203604"/>
    <w:rsid w:val="002122C8"/>
    <w:rsid w:val="0021250F"/>
    <w:rsid w:val="00213997"/>
    <w:rsid w:val="00215091"/>
    <w:rsid w:val="00215A8C"/>
    <w:rsid w:val="0022505B"/>
    <w:rsid w:val="00226E62"/>
    <w:rsid w:val="002301FC"/>
    <w:rsid w:val="0023057D"/>
    <w:rsid w:val="002327D4"/>
    <w:rsid w:val="00233697"/>
    <w:rsid w:val="0023709D"/>
    <w:rsid w:val="00237F77"/>
    <w:rsid w:val="002405DD"/>
    <w:rsid w:val="002421F5"/>
    <w:rsid w:val="00242A11"/>
    <w:rsid w:val="002439E4"/>
    <w:rsid w:val="0024422D"/>
    <w:rsid w:val="00244970"/>
    <w:rsid w:val="0024706A"/>
    <w:rsid w:val="002507DD"/>
    <w:rsid w:val="00254685"/>
    <w:rsid w:val="00256D29"/>
    <w:rsid w:val="002626DC"/>
    <w:rsid w:val="00262D8D"/>
    <w:rsid w:val="002645A0"/>
    <w:rsid w:val="00276B9A"/>
    <w:rsid w:val="00281907"/>
    <w:rsid w:val="002822AF"/>
    <w:rsid w:val="00287C9A"/>
    <w:rsid w:val="00293DBE"/>
    <w:rsid w:val="002974DC"/>
    <w:rsid w:val="002A0D2D"/>
    <w:rsid w:val="002A2EEB"/>
    <w:rsid w:val="002A4B92"/>
    <w:rsid w:val="002A7DE7"/>
    <w:rsid w:val="002C01D1"/>
    <w:rsid w:val="002C086C"/>
    <w:rsid w:val="002C0B4E"/>
    <w:rsid w:val="002C4EB2"/>
    <w:rsid w:val="002C65CD"/>
    <w:rsid w:val="002C7680"/>
    <w:rsid w:val="002D00E8"/>
    <w:rsid w:val="002D05FF"/>
    <w:rsid w:val="002D101C"/>
    <w:rsid w:val="002D2E16"/>
    <w:rsid w:val="002D503B"/>
    <w:rsid w:val="002E461C"/>
    <w:rsid w:val="002E5539"/>
    <w:rsid w:val="002F0469"/>
    <w:rsid w:val="002F29AC"/>
    <w:rsid w:val="002F2E08"/>
    <w:rsid w:val="002F39A1"/>
    <w:rsid w:val="002F513A"/>
    <w:rsid w:val="002F6866"/>
    <w:rsid w:val="00310A7A"/>
    <w:rsid w:val="00310DBD"/>
    <w:rsid w:val="00315E64"/>
    <w:rsid w:val="00316859"/>
    <w:rsid w:val="00320D0F"/>
    <w:rsid w:val="003229C5"/>
    <w:rsid w:val="0032348F"/>
    <w:rsid w:val="003236A4"/>
    <w:rsid w:val="0032614B"/>
    <w:rsid w:val="00331744"/>
    <w:rsid w:val="003355F9"/>
    <w:rsid w:val="00336674"/>
    <w:rsid w:val="00343F44"/>
    <w:rsid w:val="00345F07"/>
    <w:rsid w:val="00350483"/>
    <w:rsid w:val="00352FED"/>
    <w:rsid w:val="00355877"/>
    <w:rsid w:val="00357667"/>
    <w:rsid w:val="00360FF2"/>
    <w:rsid w:val="00370EF2"/>
    <w:rsid w:val="00372460"/>
    <w:rsid w:val="00374865"/>
    <w:rsid w:val="00384A95"/>
    <w:rsid w:val="00384D36"/>
    <w:rsid w:val="00384ECD"/>
    <w:rsid w:val="0038522D"/>
    <w:rsid w:val="00386081"/>
    <w:rsid w:val="0039103D"/>
    <w:rsid w:val="00391999"/>
    <w:rsid w:val="00392133"/>
    <w:rsid w:val="00393908"/>
    <w:rsid w:val="003942C9"/>
    <w:rsid w:val="00394E85"/>
    <w:rsid w:val="00394EBA"/>
    <w:rsid w:val="003950E6"/>
    <w:rsid w:val="00397686"/>
    <w:rsid w:val="003A2167"/>
    <w:rsid w:val="003A2ECB"/>
    <w:rsid w:val="003A3A44"/>
    <w:rsid w:val="003A6D5A"/>
    <w:rsid w:val="003A6E79"/>
    <w:rsid w:val="003A7261"/>
    <w:rsid w:val="003B047F"/>
    <w:rsid w:val="003B15A9"/>
    <w:rsid w:val="003B4CAF"/>
    <w:rsid w:val="003C001C"/>
    <w:rsid w:val="003C05D6"/>
    <w:rsid w:val="003C157F"/>
    <w:rsid w:val="003C4A77"/>
    <w:rsid w:val="003C5021"/>
    <w:rsid w:val="003C6951"/>
    <w:rsid w:val="003C6F60"/>
    <w:rsid w:val="003D2282"/>
    <w:rsid w:val="003D3906"/>
    <w:rsid w:val="003D3DBD"/>
    <w:rsid w:val="003D420D"/>
    <w:rsid w:val="003D666D"/>
    <w:rsid w:val="003D699D"/>
    <w:rsid w:val="003E26B3"/>
    <w:rsid w:val="003E3791"/>
    <w:rsid w:val="003F0343"/>
    <w:rsid w:val="003F058C"/>
    <w:rsid w:val="003F36C4"/>
    <w:rsid w:val="003F5663"/>
    <w:rsid w:val="003F7EAA"/>
    <w:rsid w:val="004002AF"/>
    <w:rsid w:val="00400982"/>
    <w:rsid w:val="004017B4"/>
    <w:rsid w:val="004050A9"/>
    <w:rsid w:val="00405C8A"/>
    <w:rsid w:val="00407A13"/>
    <w:rsid w:val="00407A14"/>
    <w:rsid w:val="00410301"/>
    <w:rsid w:val="004103EA"/>
    <w:rsid w:val="00410658"/>
    <w:rsid w:val="00411B25"/>
    <w:rsid w:val="00412315"/>
    <w:rsid w:val="00413C5E"/>
    <w:rsid w:val="004145CE"/>
    <w:rsid w:val="00414EEA"/>
    <w:rsid w:val="00415A05"/>
    <w:rsid w:val="00415D0D"/>
    <w:rsid w:val="00424556"/>
    <w:rsid w:val="0042757C"/>
    <w:rsid w:val="00430F0E"/>
    <w:rsid w:val="004317F1"/>
    <w:rsid w:val="00432C01"/>
    <w:rsid w:val="0043510B"/>
    <w:rsid w:val="004425E7"/>
    <w:rsid w:val="00445039"/>
    <w:rsid w:val="00446B78"/>
    <w:rsid w:val="004474AA"/>
    <w:rsid w:val="004477AB"/>
    <w:rsid w:val="00450C22"/>
    <w:rsid w:val="00452428"/>
    <w:rsid w:val="00456B48"/>
    <w:rsid w:val="00460D40"/>
    <w:rsid w:val="004612B6"/>
    <w:rsid w:val="00462075"/>
    <w:rsid w:val="00463C04"/>
    <w:rsid w:val="00464F65"/>
    <w:rsid w:val="0047228E"/>
    <w:rsid w:val="00477F0B"/>
    <w:rsid w:val="00480E1F"/>
    <w:rsid w:val="004840A6"/>
    <w:rsid w:val="00484963"/>
    <w:rsid w:val="0048762B"/>
    <w:rsid w:val="00491400"/>
    <w:rsid w:val="00493A7F"/>
    <w:rsid w:val="00493B71"/>
    <w:rsid w:val="00493C59"/>
    <w:rsid w:val="00497A71"/>
    <w:rsid w:val="004A5713"/>
    <w:rsid w:val="004B34F5"/>
    <w:rsid w:val="004B5BA4"/>
    <w:rsid w:val="004C05C8"/>
    <w:rsid w:val="004C5623"/>
    <w:rsid w:val="004C60FA"/>
    <w:rsid w:val="004C72D5"/>
    <w:rsid w:val="004C76C0"/>
    <w:rsid w:val="004D0C05"/>
    <w:rsid w:val="004D0EF2"/>
    <w:rsid w:val="004D3F5B"/>
    <w:rsid w:val="004D60A1"/>
    <w:rsid w:val="004D6157"/>
    <w:rsid w:val="004E04A3"/>
    <w:rsid w:val="004E0814"/>
    <w:rsid w:val="004E0D89"/>
    <w:rsid w:val="004E3664"/>
    <w:rsid w:val="004E45BE"/>
    <w:rsid w:val="004E6002"/>
    <w:rsid w:val="004F507B"/>
    <w:rsid w:val="004F54AA"/>
    <w:rsid w:val="004F701F"/>
    <w:rsid w:val="00503F76"/>
    <w:rsid w:val="00504530"/>
    <w:rsid w:val="0050527B"/>
    <w:rsid w:val="005058C5"/>
    <w:rsid w:val="005110E3"/>
    <w:rsid w:val="0051117A"/>
    <w:rsid w:val="005128FF"/>
    <w:rsid w:val="0051605E"/>
    <w:rsid w:val="00521AFD"/>
    <w:rsid w:val="00523F42"/>
    <w:rsid w:val="0053103C"/>
    <w:rsid w:val="00531BB3"/>
    <w:rsid w:val="005331D8"/>
    <w:rsid w:val="005353C0"/>
    <w:rsid w:val="005355B8"/>
    <w:rsid w:val="00535C04"/>
    <w:rsid w:val="0053736F"/>
    <w:rsid w:val="00541CF0"/>
    <w:rsid w:val="005435B3"/>
    <w:rsid w:val="00552C62"/>
    <w:rsid w:val="00553E4A"/>
    <w:rsid w:val="00554504"/>
    <w:rsid w:val="0055458E"/>
    <w:rsid w:val="00557E37"/>
    <w:rsid w:val="00560EF4"/>
    <w:rsid w:val="00562184"/>
    <w:rsid w:val="00565A48"/>
    <w:rsid w:val="00565C55"/>
    <w:rsid w:val="00565F6C"/>
    <w:rsid w:val="00571BD2"/>
    <w:rsid w:val="00571CAE"/>
    <w:rsid w:val="0057493C"/>
    <w:rsid w:val="00575217"/>
    <w:rsid w:val="005776F4"/>
    <w:rsid w:val="005840CA"/>
    <w:rsid w:val="0058743C"/>
    <w:rsid w:val="00587441"/>
    <w:rsid w:val="005957DF"/>
    <w:rsid w:val="005A6174"/>
    <w:rsid w:val="005B47C8"/>
    <w:rsid w:val="005B6B90"/>
    <w:rsid w:val="005C2D06"/>
    <w:rsid w:val="005D0CE0"/>
    <w:rsid w:val="005E1925"/>
    <w:rsid w:val="005E338B"/>
    <w:rsid w:val="005F070C"/>
    <w:rsid w:val="005F51D9"/>
    <w:rsid w:val="0060227B"/>
    <w:rsid w:val="00602FDF"/>
    <w:rsid w:val="006076D2"/>
    <w:rsid w:val="0061171C"/>
    <w:rsid w:val="00611972"/>
    <w:rsid w:val="006151A3"/>
    <w:rsid w:val="00615D8D"/>
    <w:rsid w:val="006171F9"/>
    <w:rsid w:val="00620E5B"/>
    <w:rsid w:val="00621EA1"/>
    <w:rsid w:val="0062536E"/>
    <w:rsid w:val="006258E7"/>
    <w:rsid w:val="00642751"/>
    <w:rsid w:val="0064507F"/>
    <w:rsid w:val="00646691"/>
    <w:rsid w:val="006508F0"/>
    <w:rsid w:val="00650AEC"/>
    <w:rsid w:val="00653D3D"/>
    <w:rsid w:val="00653D7D"/>
    <w:rsid w:val="0065642D"/>
    <w:rsid w:val="00656BF0"/>
    <w:rsid w:val="006606AD"/>
    <w:rsid w:val="0066135C"/>
    <w:rsid w:val="0066601A"/>
    <w:rsid w:val="00666351"/>
    <w:rsid w:val="0067536B"/>
    <w:rsid w:val="006822DF"/>
    <w:rsid w:val="006824D6"/>
    <w:rsid w:val="00685566"/>
    <w:rsid w:val="006871FC"/>
    <w:rsid w:val="0069126B"/>
    <w:rsid w:val="00691948"/>
    <w:rsid w:val="00692B82"/>
    <w:rsid w:val="00695843"/>
    <w:rsid w:val="00696159"/>
    <w:rsid w:val="00696785"/>
    <w:rsid w:val="00697813"/>
    <w:rsid w:val="006A51D6"/>
    <w:rsid w:val="006B0A0E"/>
    <w:rsid w:val="006B1097"/>
    <w:rsid w:val="006B4AEF"/>
    <w:rsid w:val="006B4C12"/>
    <w:rsid w:val="006B5767"/>
    <w:rsid w:val="006C006E"/>
    <w:rsid w:val="006C03C1"/>
    <w:rsid w:val="006C24BC"/>
    <w:rsid w:val="006C647C"/>
    <w:rsid w:val="006D2899"/>
    <w:rsid w:val="006D30AE"/>
    <w:rsid w:val="006D5866"/>
    <w:rsid w:val="006D5FE8"/>
    <w:rsid w:val="006E4755"/>
    <w:rsid w:val="006E5A3D"/>
    <w:rsid w:val="006E5AA5"/>
    <w:rsid w:val="006F529A"/>
    <w:rsid w:val="00702F7F"/>
    <w:rsid w:val="0070550B"/>
    <w:rsid w:val="00710D03"/>
    <w:rsid w:val="007110E7"/>
    <w:rsid w:val="0071233E"/>
    <w:rsid w:val="00713FB6"/>
    <w:rsid w:val="00716833"/>
    <w:rsid w:val="007168E7"/>
    <w:rsid w:val="00721F34"/>
    <w:rsid w:val="0072413E"/>
    <w:rsid w:val="00726E2A"/>
    <w:rsid w:val="00740783"/>
    <w:rsid w:val="00740D75"/>
    <w:rsid w:val="0074595E"/>
    <w:rsid w:val="00745DF1"/>
    <w:rsid w:val="0074679F"/>
    <w:rsid w:val="007469F7"/>
    <w:rsid w:val="0074770E"/>
    <w:rsid w:val="00747710"/>
    <w:rsid w:val="007573DD"/>
    <w:rsid w:val="0076287A"/>
    <w:rsid w:val="007757D0"/>
    <w:rsid w:val="0077621F"/>
    <w:rsid w:val="00776B02"/>
    <w:rsid w:val="007820A9"/>
    <w:rsid w:val="00784E95"/>
    <w:rsid w:val="00785806"/>
    <w:rsid w:val="00790C9E"/>
    <w:rsid w:val="00790FAF"/>
    <w:rsid w:val="007945D7"/>
    <w:rsid w:val="007A4D89"/>
    <w:rsid w:val="007A5D73"/>
    <w:rsid w:val="007B6226"/>
    <w:rsid w:val="007B7971"/>
    <w:rsid w:val="007C199D"/>
    <w:rsid w:val="007C21CB"/>
    <w:rsid w:val="007C68B6"/>
    <w:rsid w:val="007C7FBC"/>
    <w:rsid w:val="007D03AE"/>
    <w:rsid w:val="007D0493"/>
    <w:rsid w:val="007D4D54"/>
    <w:rsid w:val="007D6F9C"/>
    <w:rsid w:val="007E0101"/>
    <w:rsid w:val="007E2735"/>
    <w:rsid w:val="007F03A4"/>
    <w:rsid w:val="007F18E5"/>
    <w:rsid w:val="007F1A3B"/>
    <w:rsid w:val="007F1B22"/>
    <w:rsid w:val="007F4772"/>
    <w:rsid w:val="007F4AED"/>
    <w:rsid w:val="007F6A6A"/>
    <w:rsid w:val="00806F3E"/>
    <w:rsid w:val="00812029"/>
    <w:rsid w:val="00813B98"/>
    <w:rsid w:val="008155A4"/>
    <w:rsid w:val="00816470"/>
    <w:rsid w:val="00822530"/>
    <w:rsid w:val="008319BA"/>
    <w:rsid w:val="008330C8"/>
    <w:rsid w:val="0083396E"/>
    <w:rsid w:val="008350E0"/>
    <w:rsid w:val="00836D6A"/>
    <w:rsid w:val="00837A28"/>
    <w:rsid w:val="00842410"/>
    <w:rsid w:val="00843C7B"/>
    <w:rsid w:val="008508F4"/>
    <w:rsid w:val="008523EC"/>
    <w:rsid w:val="00853974"/>
    <w:rsid w:val="00856753"/>
    <w:rsid w:val="00856854"/>
    <w:rsid w:val="00856E9E"/>
    <w:rsid w:val="008572F7"/>
    <w:rsid w:val="008600C3"/>
    <w:rsid w:val="00867C17"/>
    <w:rsid w:val="00871FFC"/>
    <w:rsid w:val="00881E8D"/>
    <w:rsid w:val="00884754"/>
    <w:rsid w:val="0088575A"/>
    <w:rsid w:val="00886AE0"/>
    <w:rsid w:val="0089019A"/>
    <w:rsid w:val="00891E56"/>
    <w:rsid w:val="0089315C"/>
    <w:rsid w:val="00893189"/>
    <w:rsid w:val="008A1944"/>
    <w:rsid w:val="008A42E4"/>
    <w:rsid w:val="008B432A"/>
    <w:rsid w:val="008B5D92"/>
    <w:rsid w:val="008C096E"/>
    <w:rsid w:val="008C53E5"/>
    <w:rsid w:val="008D0166"/>
    <w:rsid w:val="008D3E00"/>
    <w:rsid w:val="008E2607"/>
    <w:rsid w:val="008E430A"/>
    <w:rsid w:val="008E4324"/>
    <w:rsid w:val="008E5909"/>
    <w:rsid w:val="008E6853"/>
    <w:rsid w:val="008F2D6E"/>
    <w:rsid w:val="008F2D94"/>
    <w:rsid w:val="008F3551"/>
    <w:rsid w:val="008F560D"/>
    <w:rsid w:val="008F7DD9"/>
    <w:rsid w:val="0090212C"/>
    <w:rsid w:val="00904FC0"/>
    <w:rsid w:val="00912B30"/>
    <w:rsid w:val="0091386E"/>
    <w:rsid w:val="00914C68"/>
    <w:rsid w:val="00920F9B"/>
    <w:rsid w:val="00921BBA"/>
    <w:rsid w:val="00926B72"/>
    <w:rsid w:val="00933D25"/>
    <w:rsid w:val="00936F2F"/>
    <w:rsid w:val="00937A1F"/>
    <w:rsid w:val="00941467"/>
    <w:rsid w:val="00941DF5"/>
    <w:rsid w:val="00944BF6"/>
    <w:rsid w:val="00946E43"/>
    <w:rsid w:val="009563B1"/>
    <w:rsid w:val="00963619"/>
    <w:rsid w:val="00965303"/>
    <w:rsid w:val="00966F42"/>
    <w:rsid w:val="00976065"/>
    <w:rsid w:val="0098011A"/>
    <w:rsid w:val="00982BBD"/>
    <w:rsid w:val="009835BF"/>
    <w:rsid w:val="00983A5A"/>
    <w:rsid w:val="00990622"/>
    <w:rsid w:val="00991559"/>
    <w:rsid w:val="009923C1"/>
    <w:rsid w:val="00993A21"/>
    <w:rsid w:val="00995A9D"/>
    <w:rsid w:val="00997C66"/>
    <w:rsid w:val="009A309A"/>
    <w:rsid w:val="009A3710"/>
    <w:rsid w:val="009A3D3F"/>
    <w:rsid w:val="009B18F8"/>
    <w:rsid w:val="009B5B33"/>
    <w:rsid w:val="009B6201"/>
    <w:rsid w:val="009C25DA"/>
    <w:rsid w:val="009C5540"/>
    <w:rsid w:val="009D26B2"/>
    <w:rsid w:val="009D2B59"/>
    <w:rsid w:val="009D5A44"/>
    <w:rsid w:val="009D5AC4"/>
    <w:rsid w:val="009E0536"/>
    <w:rsid w:val="009E66B8"/>
    <w:rsid w:val="009E79CC"/>
    <w:rsid w:val="009E7C23"/>
    <w:rsid w:val="009E7C6C"/>
    <w:rsid w:val="009F3F42"/>
    <w:rsid w:val="009F41D2"/>
    <w:rsid w:val="009F5C6E"/>
    <w:rsid w:val="009F684B"/>
    <w:rsid w:val="009F69ED"/>
    <w:rsid w:val="009F6AB6"/>
    <w:rsid w:val="00A00CF8"/>
    <w:rsid w:val="00A04066"/>
    <w:rsid w:val="00A06B57"/>
    <w:rsid w:val="00A1025C"/>
    <w:rsid w:val="00A14907"/>
    <w:rsid w:val="00A14BEE"/>
    <w:rsid w:val="00A15480"/>
    <w:rsid w:val="00A1643F"/>
    <w:rsid w:val="00A17A1E"/>
    <w:rsid w:val="00A25580"/>
    <w:rsid w:val="00A33974"/>
    <w:rsid w:val="00A34D3D"/>
    <w:rsid w:val="00A35CCC"/>
    <w:rsid w:val="00A37DA3"/>
    <w:rsid w:val="00A52168"/>
    <w:rsid w:val="00A522F4"/>
    <w:rsid w:val="00A52ADC"/>
    <w:rsid w:val="00A53044"/>
    <w:rsid w:val="00A539EC"/>
    <w:rsid w:val="00A564F4"/>
    <w:rsid w:val="00A572D3"/>
    <w:rsid w:val="00A60056"/>
    <w:rsid w:val="00A67622"/>
    <w:rsid w:val="00A740D3"/>
    <w:rsid w:val="00A74843"/>
    <w:rsid w:val="00A76484"/>
    <w:rsid w:val="00A77E2B"/>
    <w:rsid w:val="00A80103"/>
    <w:rsid w:val="00A80266"/>
    <w:rsid w:val="00A833FA"/>
    <w:rsid w:val="00A85665"/>
    <w:rsid w:val="00A902C8"/>
    <w:rsid w:val="00A907D2"/>
    <w:rsid w:val="00A947B8"/>
    <w:rsid w:val="00A95AAA"/>
    <w:rsid w:val="00AA40CC"/>
    <w:rsid w:val="00AA6856"/>
    <w:rsid w:val="00AA69F8"/>
    <w:rsid w:val="00AA730F"/>
    <w:rsid w:val="00AA7492"/>
    <w:rsid w:val="00AB15F9"/>
    <w:rsid w:val="00AB732E"/>
    <w:rsid w:val="00AC2026"/>
    <w:rsid w:val="00AC4851"/>
    <w:rsid w:val="00AC6326"/>
    <w:rsid w:val="00AC6529"/>
    <w:rsid w:val="00AD3CC8"/>
    <w:rsid w:val="00AD4324"/>
    <w:rsid w:val="00AD581C"/>
    <w:rsid w:val="00AD792F"/>
    <w:rsid w:val="00AE17C6"/>
    <w:rsid w:val="00AE26D5"/>
    <w:rsid w:val="00AE48A9"/>
    <w:rsid w:val="00AE52FA"/>
    <w:rsid w:val="00AF079B"/>
    <w:rsid w:val="00AF41AC"/>
    <w:rsid w:val="00AF5A11"/>
    <w:rsid w:val="00AF611D"/>
    <w:rsid w:val="00AF6B1C"/>
    <w:rsid w:val="00AF793C"/>
    <w:rsid w:val="00B00315"/>
    <w:rsid w:val="00B014A6"/>
    <w:rsid w:val="00B01670"/>
    <w:rsid w:val="00B03AC3"/>
    <w:rsid w:val="00B03CBE"/>
    <w:rsid w:val="00B058A2"/>
    <w:rsid w:val="00B06BE5"/>
    <w:rsid w:val="00B123D2"/>
    <w:rsid w:val="00B17C67"/>
    <w:rsid w:val="00B21F61"/>
    <w:rsid w:val="00B25F9B"/>
    <w:rsid w:val="00B275C3"/>
    <w:rsid w:val="00B31E7A"/>
    <w:rsid w:val="00B34AE5"/>
    <w:rsid w:val="00B37C5B"/>
    <w:rsid w:val="00B43A9D"/>
    <w:rsid w:val="00B45B10"/>
    <w:rsid w:val="00B468DA"/>
    <w:rsid w:val="00B473B6"/>
    <w:rsid w:val="00B526AD"/>
    <w:rsid w:val="00B53AA6"/>
    <w:rsid w:val="00B5631E"/>
    <w:rsid w:val="00B60E0A"/>
    <w:rsid w:val="00B64D65"/>
    <w:rsid w:val="00B65FC0"/>
    <w:rsid w:val="00B71087"/>
    <w:rsid w:val="00B75F47"/>
    <w:rsid w:val="00B8532E"/>
    <w:rsid w:val="00B8796F"/>
    <w:rsid w:val="00B87B89"/>
    <w:rsid w:val="00B93A17"/>
    <w:rsid w:val="00B95AD8"/>
    <w:rsid w:val="00BA45C1"/>
    <w:rsid w:val="00BA4EBF"/>
    <w:rsid w:val="00BB02CE"/>
    <w:rsid w:val="00BB0C03"/>
    <w:rsid w:val="00BB1EDB"/>
    <w:rsid w:val="00BB6380"/>
    <w:rsid w:val="00BC0429"/>
    <w:rsid w:val="00BC0553"/>
    <w:rsid w:val="00BC0E70"/>
    <w:rsid w:val="00BC1E0C"/>
    <w:rsid w:val="00BC20DF"/>
    <w:rsid w:val="00BC2718"/>
    <w:rsid w:val="00BC5E23"/>
    <w:rsid w:val="00BC6445"/>
    <w:rsid w:val="00BC7A48"/>
    <w:rsid w:val="00BD1BCC"/>
    <w:rsid w:val="00BD2176"/>
    <w:rsid w:val="00BD4BE2"/>
    <w:rsid w:val="00BD4C9A"/>
    <w:rsid w:val="00BE0257"/>
    <w:rsid w:val="00BE22D2"/>
    <w:rsid w:val="00BE601F"/>
    <w:rsid w:val="00BE7BB4"/>
    <w:rsid w:val="00BF28E4"/>
    <w:rsid w:val="00BF6EE7"/>
    <w:rsid w:val="00BF78AE"/>
    <w:rsid w:val="00C05C85"/>
    <w:rsid w:val="00C07E6D"/>
    <w:rsid w:val="00C11DB4"/>
    <w:rsid w:val="00C121B3"/>
    <w:rsid w:val="00C12D8B"/>
    <w:rsid w:val="00C1419F"/>
    <w:rsid w:val="00C1469A"/>
    <w:rsid w:val="00C17D7D"/>
    <w:rsid w:val="00C21FE6"/>
    <w:rsid w:val="00C22714"/>
    <w:rsid w:val="00C243CB"/>
    <w:rsid w:val="00C35E5F"/>
    <w:rsid w:val="00C3605E"/>
    <w:rsid w:val="00C373AF"/>
    <w:rsid w:val="00C43604"/>
    <w:rsid w:val="00C45D41"/>
    <w:rsid w:val="00C46005"/>
    <w:rsid w:val="00C545CB"/>
    <w:rsid w:val="00C62B04"/>
    <w:rsid w:val="00C63F2C"/>
    <w:rsid w:val="00C65796"/>
    <w:rsid w:val="00C662C8"/>
    <w:rsid w:val="00C663D9"/>
    <w:rsid w:val="00C66F4B"/>
    <w:rsid w:val="00C80EE2"/>
    <w:rsid w:val="00C90255"/>
    <w:rsid w:val="00C92F14"/>
    <w:rsid w:val="00C978EF"/>
    <w:rsid w:val="00CA045B"/>
    <w:rsid w:val="00CA1053"/>
    <w:rsid w:val="00CA1B2B"/>
    <w:rsid w:val="00CA2760"/>
    <w:rsid w:val="00CA3145"/>
    <w:rsid w:val="00CA5199"/>
    <w:rsid w:val="00CB0320"/>
    <w:rsid w:val="00CB2945"/>
    <w:rsid w:val="00CB4E0D"/>
    <w:rsid w:val="00CB53A1"/>
    <w:rsid w:val="00CC0A45"/>
    <w:rsid w:val="00CC16B5"/>
    <w:rsid w:val="00CC43E9"/>
    <w:rsid w:val="00CD1184"/>
    <w:rsid w:val="00CD158A"/>
    <w:rsid w:val="00CD2432"/>
    <w:rsid w:val="00CD2539"/>
    <w:rsid w:val="00CD7761"/>
    <w:rsid w:val="00CE7763"/>
    <w:rsid w:val="00CF24E4"/>
    <w:rsid w:val="00CF3B23"/>
    <w:rsid w:val="00CF414E"/>
    <w:rsid w:val="00CF5411"/>
    <w:rsid w:val="00CF6C11"/>
    <w:rsid w:val="00CF7D82"/>
    <w:rsid w:val="00D016BC"/>
    <w:rsid w:val="00D019FD"/>
    <w:rsid w:val="00D03FEE"/>
    <w:rsid w:val="00D051AF"/>
    <w:rsid w:val="00D05B8D"/>
    <w:rsid w:val="00D070C2"/>
    <w:rsid w:val="00D10752"/>
    <w:rsid w:val="00D15471"/>
    <w:rsid w:val="00D17606"/>
    <w:rsid w:val="00D179A3"/>
    <w:rsid w:val="00D21EFF"/>
    <w:rsid w:val="00D24856"/>
    <w:rsid w:val="00D2743F"/>
    <w:rsid w:val="00D30D5D"/>
    <w:rsid w:val="00D33A3B"/>
    <w:rsid w:val="00D33F4D"/>
    <w:rsid w:val="00D34B11"/>
    <w:rsid w:val="00D433BF"/>
    <w:rsid w:val="00D4720B"/>
    <w:rsid w:val="00D507B2"/>
    <w:rsid w:val="00D510C3"/>
    <w:rsid w:val="00D52FF7"/>
    <w:rsid w:val="00D5544D"/>
    <w:rsid w:val="00D5643E"/>
    <w:rsid w:val="00D60D48"/>
    <w:rsid w:val="00D63D70"/>
    <w:rsid w:val="00D64AA8"/>
    <w:rsid w:val="00D653BF"/>
    <w:rsid w:val="00D65A5F"/>
    <w:rsid w:val="00D737E2"/>
    <w:rsid w:val="00D743DF"/>
    <w:rsid w:val="00D80D75"/>
    <w:rsid w:val="00D81CF9"/>
    <w:rsid w:val="00D835F0"/>
    <w:rsid w:val="00D837D0"/>
    <w:rsid w:val="00D842B2"/>
    <w:rsid w:val="00D8445A"/>
    <w:rsid w:val="00D8758A"/>
    <w:rsid w:val="00D907A7"/>
    <w:rsid w:val="00D90CA5"/>
    <w:rsid w:val="00D91EBA"/>
    <w:rsid w:val="00D94CBC"/>
    <w:rsid w:val="00D94FB0"/>
    <w:rsid w:val="00DA2035"/>
    <w:rsid w:val="00DA7888"/>
    <w:rsid w:val="00DB6F91"/>
    <w:rsid w:val="00DC2ED4"/>
    <w:rsid w:val="00DC540D"/>
    <w:rsid w:val="00DD3A07"/>
    <w:rsid w:val="00DE5FCE"/>
    <w:rsid w:val="00DE61FB"/>
    <w:rsid w:val="00DF1B1A"/>
    <w:rsid w:val="00DF26C7"/>
    <w:rsid w:val="00DF35BC"/>
    <w:rsid w:val="00E04D0D"/>
    <w:rsid w:val="00E05335"/>
    <w:rsid w:val="00E05708"/>
    <w:rsid w:val="00E0608A"/>
    <w:rsid w:val="00E06313"/>
    <w:rsid w:val="00E070B7"/>
    <w:rsid w:val="00E07BFF"/>
    <w:rsid w:val="00E10BB7"/>
    <w:rsid w:val="00E15185"/>
    <w:rsid w:val="00E172BE"/>
    <w:rsid w:val="00E20C09"/>
    <w:rsid w:val="00E21BE6"/>
    <w:rsid w:val="00E253EB"/>
    <w:rsid w:val="00E332F7"/>
    <w:rsid w:val="00E3618B"/>
    <w:rsid w:val="00E37024"/>
    <w:rsid w:val="00E40EF4"/>
    <w:rsid w:val="00E5670D"/>
    <w:rsid w:val="00E64D91"/>
    <w:rsid w:val="00E711D9"/>
    <w:rsid w:val="00E748C0"/>
    <w:rsid w:val="00E76827"/>
    <w:rsid w:val="00E81D1C"/>
    <w:rsid w:val="00E92280"/>
    <w:rsid w:val="00E9300B"/>
    <w:rsid w:val="00E96B89"/>
    <w:rsid w:val="00EA2E86"/>
    <w:rsid w:val="00EA36AE"/>
    <w:rsid w:val="00EA6963"/>
    <w:rsid w:val="00EB0AA0"/>
    <w:rsid w:val="00EB3769"/>
    <w:rsid w:val="00EC1354"/>
    <w:rsid w:val="00EC1AC9"/>
    <w:rsid w:val="00EC5294"/>
    <w:rsid w:val="00EC561B"/>
    <w:rsid w:val="00EC6AF9"/>
    <w:rsid w:val="00EC7DB0"/>
    <w:rsid w:val="00ED14DB"/>
    <w:rsid w:val="00ED73BF"/>
    <w:rsid w:val="00EE1945"/>
    <w:rsid w:val="00EE686D"/>
    <w:rsid w:val="00EE7A1C"/>
    <w:rsid w:val="00EE7EDA"/>
    <w:rsid w:val="00EF23E6"/>
    <w:rsid w:val="00EF310E"/>
    <w:rsid w:val="00EF3590"/>
    <w:rsid w:val="00EF5485"/>
    <w:rsid w:val="00EF672E"/>
    <w:rsid w:val="00EF68DE"/>
    <w:rsid w:val="00F02A77"/>
    <w:rsid w:val="00F03698"/>
    <w:rsid w:val="00F03869"/>
    <w:rsid w:val="00F04406"/>
    <w:rsid w:val="00F050B6"/>
    <w:rsid w:val="00F118F9"/>
    <w:rsid w:val="00F123CD"/>
    <w:rsid w:val="00F147D6"/>
    <w:rsid w:val="00F16AA0"/>
    <w:rsid w:val="00F21B2F"/>
    <w:rsid w:val="00F25660"/>
    <w:rsid w:val="00F2604C"/>
    <w:rsid w:val="00F313A6"/>
    <w:rsid w:val="00F31FF2"/>
    <w:rsid w:val="00F3365F"/>
    <w:rsid w:val="00F37B81"/>
    <w:rsid w:val="00F403FD"/>
    <w:rsid w:val="00F4367B"/>
    <w:rsid w:val="00F4612C"/>
    <w:rsid w:val="00F47AFA"/>
    <w:rsid w:val="00F5355B"/>
    <w:rsid w:val="00F53AF5"/>
    <w:rsid w:val="00F5493A"/>
    <w:rsid w:val="00F605AE"/>
    <w:rsid w:val="00F60D80"/>
    <w:rsid w:val="00F63F51"/>
    <w:rsid w:val="00F64F88"/>
    <w:rsid w:val="00F72004"/>
    <w:rsid w:val="00F754D8"/>
    <w:rsid w:val="00F759FD"/>
    <w:rsid w:val="00F75AC8"/>
    <w:rsid w:val="00F8166C"/>
    <w:rsid w:val="00F83EDA"/>
    <w:rsid w:val="00F97A11"/>
    <w:rsid w:val="00FA3788"/>
    <w:rsid w:val="00FA4E38"/>
    <w:rsid w:val="00FA67C8"/>
    <w:rsid w:val="00FA70FB"/>
    <w:rsid w:val="00FB246C"/>
    <w:rsid w:val="00FB547B"/>
    <w:rsid w:val="00FB6818"/>
    <w:rsid w:val="00FC1966"/>
    <w:rsid w:val="00FC28BE"/>
    <w:rsid w:val="00FD3D81"/>
    <w:rsid w:val="00FD59E3"/>
    <w:rsid w:val="00FD6074"/>
    <w:rsid w:val="00FD7AD9"/>
    <w:rsid w:val="00FE1323"/>
    <w:rsid w:val="00FE27A9"/>
    <w:rsid w:val="00FE3BC6"/>
    <w:rsid w:val="00FF01DC"/>
    <w:rsid w:val="00FF38F0"/>
    <w:rsid w:val="00FF4F67"/>
    <w:rsid w:val="00FF77D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ED73BF"/>
    <w:rPr>
      <w:color w:val="0563C1" w:themeColor="hyperlink"/>
      <w:u w:val="single"/>
    </w:rPr>
  </w:style>
  <w:style w:type="character" w:styleId="UnresolvedMention">
    <w:name w:val="Unresolved Mention"/>
    <w:basedOn w:val="DefaultParagraphFont"/>
    <w:uiPriority w:val="99"/>
    <w:semiHidden/>
    <w:unhideWhenUsed/>
    <w:rsid w:val="00ED73BF"/>
    <w:rPr>
      <w:color w:val="605E5C"/>
      <w:shd w:val="clear" w:color="auto" w:fill="E1DFDD"/>
    </w:rPr>
  </w:style>
  <w:style w:type="character" w:styleId="FollowedHyperlink">
    <w:name w:val="FollowedHyperlink"/>
    <w:basedOn w:val="DefaultParagraphFont"/>
    <w:uiPriority w:val="99"/>
    <w:semiHidden/>
    <w:unhideWhenUsed/>
    <w:rsid w:val="00B016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205233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14</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962</cp:revision>
  <dcterms:created xsi:type="dcterms:W3CDTF">2022-08-27T21:27:00Z</dcterms:created>
  <dcterms:modified xsi:type="dcterms:W3CDTF">2023-11-23T03:08:00Z</dcterms:modified>
</cp:coreProperties>
</file>